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4E378" w14:textId="1AAC7FBD" w:rsidR="009373E4" w:rsidRDefault="004C68CD" w:rsidP="00E661DB">
      <w:pPr>
        <w:pStyle w:val="Title"/>
        <w:jc w:val="both"/>
        <w:rPr>
          <w:rFonts w:ascii="Segoe UI Semibold" w:hAnsi="Segoe UI Semibold" w:cs="Segoe UI Semibold"/>
          <w:b/>
          <w:bCs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56ACCB1C" wp14:editId="03207F98">
            <wp:simplePos x="0" y="0"/>
            <wp:positionH relativeFrom="leftMargin">
              <wp:posOffset>193386</wp:posOffset>
            </wp:positionH>
            <wp:positionV relativeFrom="paragraph">
              <wp:posOffset>-766186</wp:posOffset>
            </wp:positionV>
            <wp:extent cx="807547" cy="748199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547" cy="748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41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A4FCB4" wp14:editId="153521F1">
                <wp:simplePos x="0" y="0"/>
                <wp:positionH relativeFrom="page">
                  <wp:posOffset>5377806</wp:posOffset>
                </wp:positionH>
                <wp:positionV relativeFrom="paragraph">
                  <wp:posOffset>-895351</wp:posOffset>
                </wp:positionV>
                <wp:extent cx="2138585" cy="854407"/>
                <wp:effectExtent l="57150" t="19050" r="71755" b="117475"/>
                <wp:wrapNone/>
                <wp:docPr id="31" name="Right Tri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38585" cy="854407"/>
                        </a:xfrm>
                        <a:prstGeom prst="rtTriangle">
                          <a:avLst/>
                        </a:prstGeom>
                        <a:solidFill>
                          <a:srgbClr val="001E3C"/>
                        </a:solidFill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709A55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31" o:spid="_x0000_s1026" type="#_x0000_t6" style="position:absolute;margin-left:423.45pt;margin-top:-70.5pt;width:168.4pt;height:67.3pt;rotation:180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asT0gIAABAGAAAOAAAAZHJzL2Uyb0RvYy54bWysVFFv2yAQfp+0/4B4X22nyZpFdaooXadJ&#10;VVs1nfpMMI7RMLCDxMl+fQ9w3Gzt0zQ/WBzcfffdB3eXV/tWkZ0AJ40uaXGWUyI0N5XUm5L+eLr5&#10;NKXEeaYrpowWJT0IR6/mHz9cdnYmRqYxqhJAEES7WWdL2nhvZ1nmeCNa5s6MFRoPawMt82jCJquA&#10;dYjeqmyU55+zzkBlwXDhHO5ep0M6j/h1Lbi/r2snPFElRW4+/iH+1+GfzS/ZbAPMNpL3NNg/sGiZ&#10;1Jh0gLpmnpEtyDdQreRgnKn9GTdtZupachFrwGqK/K9qVg2zItaC4jg7yOT+Hyy/263sA6AMnXUz&#10;h8tQxb6GloBBtYp8mocvFod0yT5qdxi0E3tPOG6OivPpZDqhhOPZdDIe5xdB3CyBBVALzn8TpiVh&#10;UVLwTyCZ3qhQIZux3a3zKeDoGLadUbK6kUpFAzbrpQKyY+E28+Lr+bLP8YebiPeOcCHGbL2AVVN1&#10;ZK228Miqkk5CTZRUMtA4nxbJwEcxGadaCVMbfM2eBg2epW/iRYSSA2KgN7BYK8Z/pgKUbViiFmF6&#10;Zr13VGLgEq0Tmtmr+HHlD0qEVEo/iprIKugbk8S+EEN2xrnQvkhHDatEyj+JN5bEHCJizggYkGuU&#10;dMDuAULPvcVOML1/CE28h+AkypAmMTgSS8FDRMxstB+CW6kNvFeZwqr6zMkf6Z9IE5ZrUx0eID1T&#10;vE5n+Y3Eq7llzj8wwC7GTZxM/h5/tTJdSU2/oqQx8Pu9/eCPzYWnlHQ4FUrqfm0ZCErUd41t96XA&#10;h41jJBrjycUIDTg9WZ+e6G27NPhUi8guLoO/V8dlDaZ9xgG2CFnxiGmOuUvKPRyNpU/TCkcgF4tF&#10;dMPRYZm/1SvLA3hQNTyzp/0zA9u3l8fGvDPHCfKmv5JviNRmsfWmlrH5XnXt9caxEx9OPyLDXDu1&#10;o9frIJ+/AAAA//8DAFBLAwQUAAYACAAAACEAQ6IMHOIAAAAMAQAADwAAAGRycy9kb3ducmV2Lnht&#10;bEyPwU7DMAyG70i8Q2QkbltaqEopTSeENGmcEANN45Y1pqnWOFWTbWVPj3eCo+1Pv7+/WkyuF0cc&#10;Q+dJQTpPQCA13nTUKvj8WM4KECFqMrr3hAp+MMCivr6qdGn8id7xuI6t4BAKpVZgYxxKKUNj0ekw&#10;9wMS37796HTkcWylGfWJw10v75Ikl053xB+sHvDFYrNfH5yCJb5u9pt4flu11n7l/dmstluj1O3N&#10;9PwEIuIU/2C46LM61Oy08wcyQfQKiix/ZFTBLM1SbnVB0uL+AcSOd3kGsq7k/xL1LwAAAP//AwBQ&#10;SwECLQAUAAYACAAAACEAtoM4kv4AAADhAQAAEwAAAAAAAAAAAAAAAAAAAAAAW0NvbnRlbnRfVHlw&#10;ZXNdLnhtbFBLAQItABQABgAIAAAAIQA4/SH/1gAAAJQBAAALAAAAAAAAAAAAAAAAAC8BAABfcmVs&#10;cy8ucmVsc1BLAQItABQABgAIAAAAIQB4GasT0gIAABAGAAAOAAAAAAAAAAAAAAAAAC4CAABkcnMv&#10;ZTJvRG9jLnhtbFBLAQItABQABgAIAAAAIQBDogwc4gAAAAwBAAAPAAAAAAAAAAAAAAAAACwFAABk&#10;cnMvZG93bnJldi54bWxQSwUGAAAAAAQABADzAAAAOwYAAAAA&#10;" fillcolor="#001e3c" strokecolor="#1f3763 [1604]" strokeweight="1pt">
                <v:shadow on="t" color="black" opacity="26214f" origin=",-.5" offset="0,3pt"/>
                <w10:wrap anchorx="page"/>
              </v:shape>
            </w:pict>
          </mc:Fallback>
        </mc:AlternateContent>
      </w:r>
    </w:p>
    <w:p w14:paraId="0D05183A" w14:textId="784CF227" w:rsidR="000E2280" w:rsidRPr="00AE2868" w:rsidRDefault="0040175F" w:rsidP="003128F1">
      <w:pPr>
        <w:pStyle w:val="Title"/>
        <w:jc w:val="both"/>
        <w:rPr>
          <w:rFonts w:ascii="Segoe UI Semibold" w:hAnsi="Segoe UI Semibold" w:cs="Segoe UI Semibold"/>
          <w:color w:val="001E3C"/>
        </w:rPr>
      </w:pPr>
      <w:r w:rsidRPr="004444DB">
        <w:rPr>
          <w:rFonts w:ascii="Segoe UI Semibold" w:hAnsi="Segoe UI Semibold" w:cs="Segoe UI Semibold"/>
          <w:color w:val="001E3C"/>
        </w:rPr>
        <w:t xml:space="preserve">Cats </w:t>
      </w:r>
      <w:r>
        <w:rPr>
          <w:rFonts w:ascii="Segoe UI Semibold" w:hAnsi="Segoe UI Semibold" w:cs="Segoe UI Semibold"/>
          <w:color w:val="001E3C"/>
        </w:rPr>
        <w:t xml:space="preserve">and </w:t>
      </w:r>
      <w:r w:rsidR="00F84520" w:rsidRPr="00AE2868">
        <w:rPr>
          <w:rFonts w:ascii="Segoe UI Semibold" w:hAnsi="Segoe UI Semibold" w:cs="Segoe UI Semibold"/>
          <w:color w:val="001E3C"/>
        </w:rPr>
        <w:t>Dog</w:t>
      </w:r>
      <w:r>
        <w:rPr>
          <w:rFonts w:ascii="Segoe UI Semibold" w:hAnsi="Segoe UI Semibold" w:cs="Segoe UI Semibold"/>
          <w:color w:val="001E3C"/>
        </w:rPr>
        <w:t xml:space="preserve">s </w:t>
      </w:r>
      <w:r w:rsidR="00F84520" w:rsidRPr="00AE2868">
        <w:rPr>
          <w:rFonts w:ascii="Segoe UI Semibold" w:hAnsi="Segoe UI Semibold" w:cs="Segoe UI Semibold"/>
          <w:color w:val="001E3C"/>
        </w:rPr>
        <w:t>Image Classification Using Machine Le</w:t>
      </w:r>
      <w:r w:rsidR="00F84520" w:rsidRPr="004444DB">
        <w:rPr>
          <w:rFonts w:ascii="Segoe UI Semibold" w:hAnsi="Segoe UI Semibold" w:cs="Segoe UI Semibold"/>
        </w:rPr>
        <w:t>arnin</w:t>
      </w:r>
      <w:r w:rsidR="00F84520" w:rsidRPr="00AE2868">
        <w:rPr>
          <w:rFonts w:ascii="Segoe UI Semibold" w:hAnsi="Segoe UI Semibold" w:cs="Segoe UI Semibold"/>
          <w:color w:val="001E3C"/>
        </w:rPr>
        <w:t>g with Python</w:t>
      </w:r>
    </w:p>
    <w:p w14:paraId="178A104A" w14:textId="77C8C2D8" w:rsidR="000E2280" w:rsidRDefault="000E2280" w:rsidP="00AE2868">
      <w:pPr>
        <w:pStyle w:val="Subtitle"/>
      </w:pPr>
    </w:p>
    <w:p w14:paraId="681DBD21" w14:textId="721B1403" w:rsidR="00F84520" w:rsidRPr="008C13A5" w:rsidRDefault="008C13A5" w:rsidP="0040175F">
      <w:pPr>
        <w:pStyle w:val="Subtitle"/>
        <w:jc w:val="both"/>
        <w:rPr>
          <w:rFonts w:ascii="Segoe UI Semibold" w:hAnsi="Segoe UI Semibold" w:cs="Segoe UI Semibold"/>
          <w:color w:val="001E3C"/>
          <w:sz w:val="28"/>
          <w:szCs w:val="28"/>
        </w:rPr>
      </w:pPr>
      <w:r w:rsidRPr="008C13A5">
        <w:rPr>
          <w:rFonts w:ascii="Segoe UI Semibold" w:hAnsi="Segoe UI Semibold" w:cs="Segoe UI Semibold"/>
          <w:sz w:val="28"/>
          <w:szCs w:val="28"/>
        </w:rPr>
        <w:t xml:space="preserve">The Ultimate Guide for building Binary Image Classifier by applying Image </w:t>
      </w:r>
      <w:r w:rsidR="0040175F">
        <w:rPr>
          <w:rFonts w:ascii="Segoe UI Semibold" w:hAnsi="Segoe UI Semibold" w:cs="Segoe UI Semibold"/>
          <w:sz w:val="28"/>
          <w:szCs w:val="28"/>
        </w:rPr>
        <w:t xml:space="preserve">Analysis and </w:t>
      </w:r>
      <w:r w:rsidR="00A36197">
        <w:rPr>
          <w:rFonts w:ascii="Segoe UI Semibold" w:hAnsi="Segoe UI Semibold" w:cs="Segoe UI Semibold"/>
          <w:sz w:val="28"/>
          <w:szCs w:val="28"/>
        </w:rPr>
        <w:t>Pre-</w:t>
      </w:r>
      <w:r w:rsidR="00A36197" w:rsidRPr="008C13A5">
        <w:rPr>
          <w:rFonts w:ascii="Segoe UI Semibold" w:hAnsi="Segoe UI Semibold" w:cs="Segoe UI Semibold"/>
          <w:sz w:val="28"/>
          <w:szCs w:val="28"/>
        </w:rPr>
        <w:t>processing</w:t>
      </w:r>
      <w:r w:rsidR="0040175F">
        <w:rPr>
          <w:rFonts w:ascii="Segoe UI Semibold" w:hAnsi="Segoe UI Semibold" w:cs="Segoe UI Semibold"/>
          <w:sz w:val="28"/>
          <w:szCs w:val="28"/>
        </w:rPr>
        <w:t xml:space="preserve"> </w:t>
      </w:r>
      <w:r w:rsidRPr="008C13A5">
        <w:rPr>
          <w:rFonts w:ascii="Segoe UI Semibold" w:hAnsi="Segoe UI Semibold" w:cs="Segoe UI Semibold"/>
          <w:sz w:val="28"/>
          <w:szCs w:val="28"/>
        </w:rPr>
        <w:t>techniques on unseen photos of Dogs and Cats.</w:t>
      </w:r>
    </w:p>
    <w:p w14:paraId="56CBAC3E" w14:textId="2CC5FF03" w:rsidR="000E2280" w:rsidRDefault="008C13A5" w:rsidP="00F84520">
      <w:r>
        <w:rPr>
          <w:noProof/>
        </w:rPr>
        <w:drawing>
          <wp:anchor distT="0" distB="0" distL="114300" distR="114300" simplePos="0" relativeHeight="251658240" behindDoc="1" locked="0" layoutInCell="1" allowOverlap="1" wp14:anchorId="6BE92321" wp14:editId="75F2BA02">
            <wp:simplePos x="0" y="0"/>
            <wp:positionH relativeFrom="margin">
              <wp:align>right</wp:align>
            </wp:positionH>
            <wp:positionV relativeFrom="paragraph">
              <wp:posOffset>143741</wp:posOffset>
            </wp:positionV>
            <wp:extent cx="5707784" cy="3416761"/>
            <wp:effectExtent l="19050" t="0" r="26670" b="965200"/>
            <wp:wrapNone/>
            <wp:docPr id="8" name="Picture 8" descr="catsdo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tsdog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784" cy="3416761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C45260" w14:textId="1D9308D1" w:rsidR="003128F1" w:rsidRDefault="003128F1" w:rsidP="003128F1"/>
    <w:p w14:paraId="63C9CF87" w14:textId="0363B6E4" w:rsidR="003128F1" w:rsidRDefault="00F105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EA53E27" wp14:editId="07A9E0A4">
                <wp:simplePos x="0" y="0"/>
                <wp:positionH relativeFrom="page">
                  <wp:posOffset>69215</wp:posOffset>
                </wp:positionH>
                <wp:positionV relativeFrom="paragraph">
                  <wp:posOffset>4545965</wp:posOffset>
                </wp:positionV>
                <wp:extent cx="3906520" cy="103695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6520" cy="1036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7D5996" w14:textId="77777777" w:rsidR="004C68CD" w:rsidRPr="004C68CD" w:rsidRDefault="004C68CD" w:rsidP="00F105BA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C68C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Blog By: Chaithanya Vamshi Sai</w:t>
                            </w:r>
                          </w:p>
                          <w:p w14:paraId="03E29F5F" w14:textId="013C6831" w:rsidR="004C68CD" w:rsidRPr="004C68CD" w:rsidRDefault="004C68CD" w:rsidP="00F105BA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4C68C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tudent I</w:t>
                            </w:r>
                            <w:r w:rsidR="00F105BA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d</w:t>
                            </w:r>
                            <w:r w:rsidRPr="004C68CD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: 211527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A53E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45pt;margin-top:357.95pt;width:307.6pt;height:81.6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YTzMwIAAKUEAAAOAAAAZHJzL2Uyb0RvYy54bWysVNtu2zAMfR+wfxD0vthJk24x4hRdug4D&#10;ugvW7QMUWYqFyqImKbHTrx8lO27WAX0Y9iLQIs8hDyl6ddU1mhyE8wpMSaeTnBJhOFTK7Er688ft&#10;m3eU+MBMxTQYUdKj8PRq/frVqrWFmEENuhKOIInxRWtLWodgiyzzvBYN8xOwwqBTgmtYwE+3yyrH&#10;WmRvdDbL88usBVdZB1x4j7c3vZOuE7+UgoevUnoRiC4p1hbS6dK5jWe2XrFi55itFR/KYP9QRcOU&#10;waQj1Q0LjOyd+ouqUdyBBxkmHJoMpFRcJA2oZpo/U3NfMyuSFmyOt2Ob/P+j5V8O9/abI6F7Dx0O&#10;MInw9g74gycGNjUzO3HtHLS1YBUmnsaWZa31xQCNrfaFjyTb9jNUOGS2D5CIOuma2BXUSZAdB3Ac&#10;my66QDheXizzy8UMXRx90/zicrlYpBysOMGt8+GjgIZEo6QOp5ro2eHOh1gOK04hMZuBW6V1mqw2&#10;zy6iig+mSs7AlO5tJIiRSVZUMmgKRy0iXpvvQhJVYbWzvkHxeYqNduTA8GFVD31XhsgIkVjBCBq6&#10;+idIhxNoiI0wkZ7sCMxfzjZGp4xgwghslAH3Mlj28SfVvdY4ytBtO+xPNLdQHXGuDvq9wT1Howb3&#10;SEmLO1NS/2vPnKBEfzL4NpbT+TwuWfqYL97Gqbpzz/bcwwxHqpIGSnpzE9JiRjEGrvENSZWm+1TJ&#10;UCzuQhr6sLdx2c6/U9TT32X9GwAA//8DAFBLAwQUAAYACAAAACEAOkgYI98AAAAKAQAADwAAAGRy&#10;cy9kb3ducmV2LnhtbEyPQU+DQBCF7yb9D5tp4s0uYKQFWZpq4sFDD1a9D+wUSNldZLcU/fWOJ3ub&#10;l3nz5nvFdja9mGj0nbMK4lUEgmztdGcbBR/vL3cbED6g1dg7Swq+ycO2XNwUmGt3sW80HUIjOMT6&#10;HBW0IQy5lL5uyaBfuYEs745uNBhYjo3UI1443PQyiaJUGuwsf2hxoOeW6tPhbBhj+qzus7Bz3u+P&#10;ydPrD+6r05dSt8t59wgi0Bz+zfCHzzdQMlPlzlZ70bOOMnYqWMcPPLAhTdIYRKVgs84SkGUhryuU&#10;vwAAAP//AwBQSwECLQAUAAYACAAAACEAtoM4kv4AAADhAQAAEwAAAAAAAAAAAAAAAAAAAAAAW0Nv&#10;bnRlbnRfVHlwZXNdLnhtbFBLAQItABQABgAIAAAAIQA4/SH/1gAAAJQBAAALAAAAAAAAAAAAAAAA&#10;AC8BAABfcmVscy8ucmVsc1BLAQItABQABgAIAAAAIQCK5YTzMwIAAKUEAAAOAAAAAAAAAAAAAAAA&#10;AC4CAABkcnMvZTJvRG9jLnhtbFBLAQItABQABgAIAAAAIQA6SBgj3wAAAAoBAAAPAAAAAAAAAAAA&#10;AAAAAI0EAABkcnMvZG93bnJldi54bWxQSwUGAAAAAAQABADzAAAAmQUAAAAA&#10;" filled="f" stroked="f" strokeweight="1pt">
                <v:textbox>
                  <w:txbxContent>
                    <w:p w14:paraId="207D5996" w14:textId="77777777" w:rsidR="004C68CD" w:rsidRPr="004C68CD" w:rsidRDefault="004C68CD" w:rsidP="00F105BA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4C68C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Blog By: Chaithanya Vamshi Sai</w:t>
                      </w:r>
                    </w:p>
                    <w:p w14:paraId="03E29F5F" w14:textId="013C6831" w:rsidR="004C68CD" w:rsidRPr="004C68CD" w:rsidRDefault="004C68CD" w:rsidP="00F105BA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4C68C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Student I</w:t>
                      </w:r>
                      <w:r w:rsidR="00F105BA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d</w:t>
                      </w:r>
                      <w:r w:rsidRPr="004C68CD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: 21152797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8C13A5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9FC3AA" wp14:editId="500D8E36">
                <wp:simplePos x="0" y="0"/>
                <wp:positionH relativeFrom="page">
                  <wp:posOffset>-31115</wp:posOffset>
                </wp:positionH>
                <wp:positionV relativeFrom="paragraph">
                  <wp:posOffset>2554201</wp:posOffset>
                </wp:positionV>
                <wp:extent cx="7903029" cy="4103461"/>
                <wp:effectExtent l="38100" t="95250" r="117475" b="49530"/>
                <wp:wrapNone/>
                <wp:docPr id="26" name="Right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3029" cy="4103461"/>
                        </a:xfrm>
                        <a:prstGeom prst="rtTriangle">
                          <a:avLst/>
                        </a:prstGeom>
                        <a:solidFill>
                          <a:srgbClr val="001E3C"/>
                        </a:solidFill>
                        <a:effectLst>
                          <a:outerShdw blurRad="50800" dist="38100" dir="18900000" algn="b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39D44" id="Right Triangle 26" o:spid="_x0000_s1026" type="#_x0000_t6" style="position:absolute;margin-left:-2.45pt;margin-top:201.1pt;width:622.3pt;height:323.1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KtSywIAAPgFAAAOAAAAZHJzL2Uyb0RvYy54bWysVFFv2yAQfp+0/4B4X20naZtEdaooXadJ&#10;VVs1nfpMMMSoGBiQONmv7wGOk659mpYHh4O777774O7qetdItGXWCa1KXJzlGDFFdSXUusS/nm+/&#10;jTFynqiKSK1YiffM4evZ1y9XrZmyga61rJhFAKLctDUlrr030yxztGYNcWfaMAWHXNuGeDDtOqss&#10;aQG9kdkgzy+yVtvKWE2Zc7B7kw7xLOJzzqh/4Nwxj2SJgZuPXxu/q/DNZldkurbE1IJ2NMg/sGiI&#10;UJC0h7ohnqCNFR+gGkGtdpr7M6qbTHMuKIs1QDVF/lc1y5oYFmsBcZzpZXL/D5beb5fm0YIMrXFT&#10;B8tQxY7bJvwDP7SLYu17sdjOIwqbl5N8mA8mGFE4GxX5cHRRBDmzY7ixzv9gukFhUWLrn60gai1D&#10;TWRKtnfOp4CDY9h2WorqVkgZDbteLaRFWxLuLy++DxddjnduLN40wEXSG8/ssq5atJIb+0SqEp/n&#10;4xxuvxKBxnBcJAOeQTGe5OGHEZFreMAriZHV/kX4Ooofqg6YgWDPYyUJfU0lSFOTRG4UYY7lgHfU&#10;Qh/YROuEaHYUPK78XrKQSqonxpGoQOJBTBJ7gfXZq9cibdekYin3+Unu3jvmi2ABlYOgPW4HEHrs&#10;PW6i3/mGsMS3D0xi9ClS9kAoBfbeMaNWvg9shNL2s2qkPwTz5A+0T+QIy5Wu9o82XEu4DeQMvRVw&#10;HXfE+UdioVthEyaQf4APl7otse5WGNXa/vlsP/hDE8EpRi10f4nd7w2xDCP5U0F7TYrRCGB9NEbn&#10;lwMw7OnJ6vREbZqFhgdaRHZxGfy9PCy51c0LDKp5yApHRFHIXWLq7cFY+DSVYNRRNp9HNxgRhvg7&#10;tTQ0gAdVw0N83r0Qa7qm8tCP9/owKT50VfINkUrPN15zEVvuqGunN4yX+GC6URjm16kdvY4De/YG&#10;AAD//wMAUEsDBBQABgAIAAAAIQDHCM3t4wAAAAwBAAAPAAAAZHJzL2Rvd25yZXYueG1sTI/BTsMw&#10;DIbvSLxDZCRuW7JSQVeaTgg0CSQuG2xwTBuv7Wic0qRreXuyE9xs+dPv789Wk2nZCXvXWJKwmAtg&#10;SKXVDVUS3t/WswSY84q0ai2hhB90sMovLzKVajvSBk9bX7EQQi5VEmrvu5RzV9ZolJvbDincDrY3&#10;yoe1r7ju1RjCTcsjIW65UQ2FD7Xq8LHG8ms7GAkfxWfCjy/8+ZgsXs34/bQeDvudlNdX08M9MI+T&#10;/4PhrB/UIQ9OhR1IO9ZKmMXLQEqIRRQBOwPRzfIOWBEmEScx8Dzj/0vkvwAAAP//AwBQSwECLQAU&#10;AAYACAAAACEAtoM4kv4AAADhAQAAEwAAAAAAAAAAAAAAAAAAAAAAW0NvbnRlbnRfVHlwZXNdLnht&#10;bFBLAQItABQABgAIAAAAIQA4/SH/1gAAAJQBAAALAAAAAAAAAAAAAAAAAC8BAABfcmVscy8ucmVs&#10;c1BLAQItABQABgAIAAAAIQDutKtSywIAAPgFAAAOAAAAAAAAAAAAAAAAAC4CAABkcnMvZTJvRG9j&#10;LnhtbFBLAQItABQABgAIAAAAIQDHCM3t4wAAAAwBAAAPAAAAAAAAAAAAAAAAACUFAABkcnMvZG93&#10;bnJldi54bWxQSwUGAAAAAAQABADzAAAANQYAAAAA&#10;" fillcolor="#001e3c" strokecolor="black [1600]" strokeweight="1pt">
                <v:shadow on="t" color="black" opacity="26214f" origin="-.5,.5" offset=".74836mm,-.74836mm"/>
                <w10:wrap anchorx="page"/>
              </v:shape>
            </w:pict>
          </mc:Fallback>
        </mc:AlternateContent>
      </w:r>
      <w:r w:rsidR="003128F1">
        <w:br w:type="page"/>
      </w:r>
    </w:p>
    <w:p w14:paraId="38166B17" w14:textId="080B7E2A" w:rsidR="00B77180" w:rsidRDefault="004444DB" w:rsidP="00B26934">
      <w:pPr>
        <w:pStyle w:val="Heading1"/>
        <w:jc w:val="both"/>
        <w:rPr>
          <w:b/>
          <w:bCs/>
          <w:color w:val="001E3C"/>
        </w:rPr>
      </w:pPr>
      <w:r w:rsidRPr="004444DB">
        <w:rPr>
          <w:b/>
          <w:bCs/>
          <w:color w:val="001E3C"/>
        </w:rPr>
        <w:lastRenderedPageBreak/>
        <w:t>Introduction</w:t>
      </w:r>
    </w:p>
    <w:p w14:paraId="3BF3B42D" w14:textId="77777777" w:rsidR="006E2B1A" w:rsidRPr="006E2B1A" w:rsidRDefault="006E2B1A" w:rsidP="006E2B1A"/>
    <w:p w14:paraId="24097533" w14:textId="57045554" w:rsidR="00B77180" w:rsidRPr="00A2475F" w:rsidRDefault="00B77180" w:rsidP="00A2475F">
      <w:pPr>
        <w:jc w:val="both"/>
        <w:rPr>
          <w:color w:val="000000" w:themeColor="text1"/>
          <w:sz w:val="24"/>
          <w:szCs w:val="24"/>
        </w:rPr>
      </w:pPr>
      <w:r w:rsidRPr="00A2475F">
        <w:rPr>
          <w:color w:val="000000" w:themeColor="text1"/>
          <w:sz w:val="24"/>
          <w:szCs w:val="24"/>
        </w:rPr>
        <w:t>There’s a strong belief that when it comes to working with unstructured data, especially image data, deep learning models are the best. Deep learning</w:t>
      </w:r>
      <w:r w:rsidR="00A2475F">
        <w:rPr>
          <w:color w:val="000000" w:themeColor="text1"/>
          <w:sz w:val="24"/>
          <w:szCs w:val="24"/>
        </w:rPr>
        <w:t xml:space="preserve"> algorithms</w:t>
      </w:r>
      <w:r w:rsidRPr="00A2475F">
        <w:rPr>
          <w:color w:val="000000" w:themeColor="text1"/>
          <w:sz w:val="24"/>
          <w:szCs w:val="24"/>
        </w:rPr>
        <w:t xml:space="preserve"> undoubtedly perform extremely well, but is that the only way to work with images?</w:t>
      </w:r>
    </w:p>
    <w:p w14:paraId="2D2ADEAF" w14:textId="77777777" w:rsidR="00A2475F" w:rsidRDefault="00B77180" w:rsidP="00A2475F">
      <w:pPr>
        <w:jc w:val="both"/>
        <w:rPr>
          <w:color w:val="000000" w:themeColor="text1"/>
          <w:sz w:val="24"/>
          <w:szCs w:val="24"/>
        </w:rPr>
      </w:pPr>
      <w:r w:rsidRPr="00A2475F">
        <w:rPr>
          <w:color w:val="000000" w:themeColor="text1"/>
          <w:sz w:val="24"/>
          <w:szCs w:val="24"/>
        </w:rPr>
        <w:t xml:space="preserve">Have you ever wondered what if there was a way, we could classify the images of cats and dogs using Machine Learning? That would be great right? </w:t>
      </w:r>
    </w:p>
    <w:p w14:paraId="0C5F5E39" w14:textId="02F9D155" w:rsidR="00B77180" w:rsidRPr="00A2475F" w:rsidRDefault="00B77180" w:rsidP="00A2475F">
      <w:pPr>
        <w:jc w:val="both"/>
        <w:rPr>
          <w:color w:val="000000" w:themeColor="text1"/>
          <w:sz w:val="24"/>
          <w:szCs w:val="24"/>
        </w:rPr>
      </w:pPr>
      <w:r w:rsidRPr="00A2475F">
        <w:rPr>
          <w:color w:val="000000" w:themeColor="text1"/>
          <w:sz w:val="24"/>
          <w:szCs w:val="24"/>
        </w:rPr>
        <w:t xml:space="preserve">If we provide the right data and features, </w:t>
      </w:r>
      <w:r w:rsidR="00A2475F">
        <w:rPr>
          <w:color w:val="000000" w:themeColor="text1"/>
          <w:sz w:val="24"/>
          <w:szCs w:val="24"/>
        </w:rPr>
        <w:t>M</w:t>
      </w:r>
      <w:r w:rsidRPr="00A2475F">
        <w:rPr>
          <w:color w:val="000000" w:themeColor="text1"/>
          <w:sz w:val="24"/>
          <w:szCs w:val="24"/>
        </w:rPr>
        <w:t>achine learning models can perform adequately well and can even be used as an automated solution.</w:t>
      </w:r>
    </w:p>
    <w:p w14:paraId="174CC128" w14:textId="5926DF05" w:rsidR="00420479" w:rsidRDefault="00B77180" w:rsidP="00A2475F">
      <w:pPr>
        <w:jc w:val="both"/>
        <w:rPr>
          <w:color w:val="000000" w:themeColor="text1"/>
          <w:sz w:val="24"/>
          <w:szCs w:val="24"/>
        </w:rPr>
      </w:pPr>
      <w:r w:rsidRPr="00A2475F">
        <w:rPr>
          <w:color w:val="000000" w:themeColor="text1"/>
          <w:sz w:val="24"/>
          <w:szCs w:val="24"/>
        </w:rPr>
        <w:t>In this blog, I will demonstrate and show how we can harness the power of Machine Learning and perform image classification using four popular machine learning algorithms like Random Forest Classifier, K-Nearest Neighbour (KNN) Classifier, Decision Tree Classifier, and Support Vector Machine (SVM).</w:t>
      </w:r>
    </w:p>
    <w:p w14:paraId="6D02EDE5" w14:textId="0F53EE8E" w:rsidR="00A2475F" w:rsidRDefault="00420479" w:rsidP="00B26934">
      <w:pPr>
        <w:pStyle w:val="Heading1"/>
        <w:rPr>
          <w:b/>
          <w:bCs/>
          <w:color w:val="001E3C"/>
        </w:rPr>
      </w:pPr>
      <w:r w:rsidRPr="00420479">
        <w:rPr>
          <w:b/>
          <w:bCs/>
          <w:color w:val="001E3C"/>
        </w:rPr>
        <w:t>Problem Statement</w:t>
      </w:r>
    </w:p>
    <w:p w14:paraId="21F366A6" w14:textId="77777777" w:rsidR="006E2B1A" w:rsidRPr="006E2B1A" w:rsidRDefault="006E2B1A" w:rsidP="006E2B1A"/>
    <w:p w14:paraId="3134C243" w14:textId="3ECA93FB" w:rsidR="00B26934" w:rsidRPr="00B26934" w:rsidRDefault="0096111D" w:rsidP="00B26934">
      <w:pPr>
        <w:jc w:val="both"/>
        <w:rPr>
          <w:color w:val="000000" w:themeColor="text1"/>
          <w:sz w:val="24"/>
          <w:szCs w:val="24"/>
        </w:rPr>
      </w:pPr>
      <w:r w:rsidRPr="0096111D">
        <w:rPr>
          <w:color w:val="000000" w:themeColor="text1"/>
          <w:sz w:val="24"/>
          <w:szCs w:val="24"/>
        </w:rPr>
        <w:t>The main objective of th</w:t>
      </w:r>
      <w:r>
        <w:rPr>
          <w:color w:val="000000" w:themeColor="text1"/>
          <w:sz w:val="24"/>
          <w:szCs w:val="24"/>
        </w:rPr>
        <w:t>is</w:t>
      </w:r>
      <w:r w:rsidRPr="0096111D">
        <w:rPr>
          <w:color w:val="000000" w:themeColor="text1"/>
          <w:sz w:val="24"/>
          <w:szCs w:val="24"/>
        </w:rPr>
        <w:t xml:space="preserve"> task is to apply </w:t>
      </w:r>
      <w:r>
        <w:rPr>
          <w:color w:val="000000" w:themeColor="text1"/>
          <w:sz w:val="24"/>
          <w:szCs w:val="24"/>
        </w:rPr>
        <w:t>M</w:t>
      </w:r>
      <w:r w:rsidRPr="0096111D">
        <w:rPr>
          <w:color w:val="000000" w:themeColor="text1"/>
          <w:sz w:val="24"/>
          <w:szCs w:val="24"/>
        </w:rPr>
        <w:t xml:space="preserve">achine learning algorithms to build Binary Image Classifier by applying Image Analysis and </w:t>
      </w:r>
      <w:r>
        <w:rPr>
          <w:color w:val="000000" w:themeColor="text1"/>
          <w:sz w:val="24"/>
          <w:szCs w:val="24"/>
        </w:rPr>
        <w:t>Pre-</w:t>
      </w:r>
      <w:r w:rsidRPr="0096111D">
        <w:rPr>
          <w:color w:val="000000" w:themeColor="text1"/>
          <w:sz w:val="24"/>
          <w:szCs w:val="24"/>
        </w:rPr>
        <w:t>processing</w:t>
      </w:r>
      <w:r w:rsidRPr="0096111D">
        <w:rPr>
          <w:color w:val="000000" w:themeColor="text1"/>
          <w:sz w:val="24"/>
          <w:szCs w:val="24"/>
        </w:rPr>
        <w:t xml:space="preserve"> techniques</w:t>
      </w:r>
      <w:r w:rsidR="00A36197">
        <w:rPr>
          <w:color w:val="000000" w:themeColor="text1"/>
          <w:sz w:val="24"/>
          <w:szCs w:val="24"/>
        </w:rPr>
        <w:t xml:space="preserve"> and mak</w:t>
      </w:r>
      <w:r w:rsidR="00854247">
        <w:rPr>
          <w:color w:val="000000" w:themeColor="text1"/>
          <w:sz w:val="24"/>
          <w:szCs w:val="24"/>
        </w:rPr>
        <w:t>ing</w:t>
      </w:r>
      <w:r w:rsidR="00A36197">
        <w:rPr>
          <w:color w:val="000000" w:themeColor="text1"/>
          <w:sz w:val="24"/>
          <w:szCs w:val="24"/>
        </w:rPr>
        <w:t xml:space="preserve"> predictions </w:t>
      </w:r>
      <w:r w:rsidRPr="0096111D">
        <w:rPr>
          <w:color w:val="000000" w:themeColor="text1"/>
          <w:sz w:val="24"/>
          <w:szCs w:val="24"/>
        </w:rPr>
        <w:t>on unseen photos of Dogs and Cats.</w:t>
      </w:r>
    </w:p>
    <w:p w14:paraId="0DD75B18" w14:textId="409403E7" w:rsidR="00B26934" w:rsidRPr="00B26934" w:rsidRDefault="00B26934" w:rsidP="00B26934">
      <w:pPr>
        <w:pStyle w:val="Heading1"/>
        <w:rPr>
          <w:b/>
          <w:bCs/>
          <w:color w:val="001E3C"/>
        </w:rPr>
      </w:pPr>
      <w:r w:rsidRPr="00B26934">
        <w:rPr>
          <w:b/>
          <w:bCs/>
          <w:color w:val="001E3C"/>
        </w:rPr>
        <w:t>Importing Libraries</w:t>
      </w:r>
    </w:p>
    <w:p w14:paraId="48E76E2E" w14:textId="7ED0577E" w:rsidR="00B26934" w:rsidRDefault="00B26934" w:rsidP="00B26934"/>
    <w:p w14:paraId="19B97928" w14:textId="2FE769BA" w:rsidR="00B26934" w:rsidRPr="00B26934" w:rsidRDefault="00B26934" w:rsidP="00B26934">
      <w:pPr>
        <w:jc w:val="center"/>
      </w:pPr>
      <w:r w:rsidRPr="00B26934">
        <w:drawing>
          <wp:inline distT="0" distB="0" distL="0" distR="0" wp14:anchorId="5BCFC382" wp14:editId="16E986AB">
            <wp:extent cx="5136491" cy="3355848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58122" cy="336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3F9A" w14:textId="500D581C" w:rsidR="00B26934" w:rsidRDefault="00B26934" w:rsidP="00A2475F">
      <w:pPr>
        <w:jc w:val="both"/>
        <w:rPr>
          <w:color w:val="000000" w:themeColor="text1"/>
          <w:sz w:val="24"/>
          <w:szCs w:val="24"/>
        </w:rPr>
      </w:pPr>
    </w:p>
    <w:p w14:paraId="2AFA06DC" w14:textId="6D396A08" w:rsidR="00B26934" w:rsidRDefault="00B26934" w:rsidP="00B26934">
      <w:pPr>
        <w:pStyle w:val="Heading1"/>
        <w:rPr>
          <w:b/>
          <w:bCs/>
          <w:color w:val="001E3C"/>
        </w:rPr>
      </w:pPr>
      <w:r w:rsidRPr="00B26934">
        <w:rPr>
          <w:b/>
          <w:bCs/>
          <w:color w:val="001E3C"/>
        </w:rPr>
        <w:lastRenderedPageBreak/>
        <w:t>Unzipping and Reading Train and Test Dataset</w:t>
      </w:r>
    </w:p>
    <w:p w14:paraId="4EA5A406" w14:textId="43926268" w:rsidR="00B26934" w:rsidRDefault="00B26934" w:rsidP="00B26934"/>
    <w:p w14:paraId="61D5FCA8" w14:textId="1E49840D" w:rsidR="00B26934" w:rsidRPr="00B26934" w:rsidRDefault="00B26934" w:rsidP="00B26934">
      <w:pPr>
        <w:jc w:val="center"/>
      </w:pPr>
      <w:r w:rsidRPr="00B26934">
        <w:drawing>
          <wp:inline distT="0" distB="0" distL="0" distR="0" wp14:anchorId="055BA405" wp14:editId="3A7777FA">
            <wp:extent cx="4703318" cy="305368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44752" cy="308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E7568" w14:textId="3020D5EB" w:rsidR="00A2475F" w:rsidRDefault="006E2B1A" w:rsidP="006E2B1A">
      <w:pPr>
        <w:pStyle w:val="Heading1"/>
        <w:rPr>
          <w:b/>
          <w:bCs/>
          <w:color w:val="001E3C"/>
        </w:rPr>
      </w:pPr>
      <w:r w:rsidRPr="006E2B1A">
        <w:rPr>
          <w:b/>
          <w:bCs/>
          <w:color w:val="001E3C"/>
        </w:rPr>
        <w:t>Checking Distribution of Label (Target Variable) in Train Data</w:t>
      </w:r>
    </w:p>
    <w:p w14:paraId="76BB69BD" w14:textId="0ED481E8" w:rsidR="006E2B1A" w:rsidRDefault="006E2B1A" w:rsidP="006E2B1A"/>
    <w:p w14:paraId="098859B5" w14:textId="07EF90CE" w:rsidR="006E2B1A" w:rsidRDefault="006E2B1A" w:rsidP="006E2B1A">
      <w:pPr>
        <w:jc w:val="center"/>
      </w:pPr>
      <w:r w:rsidRPr="006E2B1A">
        <w:drawing>
          <wp:inline distT="0" distB="0" distL="0" distR="0" wp14:anchorId="1C24B94D" wp14:editId="7CEFB56D">
            <wp:extent cx="4585462" cy="1276143"/>
            <wp:effectExtent l="0" t="0" r="571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8455" cy="1290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2EF94" w14:textId="418EB4A2" w:rsidR="006E2B1A" w:rsidRDefault="006E2B1A" w:rsidP="006E2B1A">
      <w:pPr>
        <w:jc w:val="center"/>
      </w:pPr>
      <w:r>
        <w:rPr>
          <w:noProof/>
        </w:rPr>
        <w:drawing>
          <wp:inline distT="0" distB="0" distL="0" distR="0" wp14:anchorId="2AE7BDAB" wp14:editId="6B4EF6C7">
            <wp:extent cx="3891280" cy="3034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1280" cy="303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4715D" w14:textId="627F0AEA" w:rsidR="00491A29" w:rsidRDefault="00491A29" w:rsidP="00491A29">
      <w:pPr>
        <w:pStyle w:val="Heading1"/>
        <w:rPr>
          <w:b/>
          <w:bCs/>
          <w:color w:val="001E3C"/>
        </w:rPr>
      </w:pPr>
      <w:r w:rsidRPr="00491A29">
        <w:rPr>
          <w:b/>
          <w:bCs/>
          <w:color w:val="001E3C"/>
        </w:rPr>
        <w:lastRenderedPageBreak/>
        <w:t>Checking Shape and Data Types of Train and Test Data</w:t>
      </w:r>
    </w:p>
    <w:p w14:paraId="3ED29B3C" w14:textId="77777777" w:rsidR="00491A29" w:rsidRPr="00491A29" w:rsidRDefault="00491A29" w:rsidP="00491A29"/>
    <w:p w14:paraId="3CD564EF" w14:textId="3DA730C7" w:rsidR="00491A29" w:rsidRDefault="00491A29" w:rsidP="00491A29">
      <w:pPr>
        <w:jc w:val="center"/>
      </w:pPr>
      <w:r w:rsidRPr="00491A29">
        <w:drawing>
          <wp:inline distT="0" distB="0" distL="0" distR="0" wp14:anchorId="77A3DE98" wp14:editId="66B2D2FE">
            <wp:extent cx="4360934" cy="3464560"/>
            <wp:effectExtent l="0" t="0" r="190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3498" cy="350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711DE" w14:textId="744547BD" w:rsidR="001E3B1B" w:rsidRDefault="001E3B1B" w:rsidP="001E3B1B"/>
    <w:p w14:paraId="20DE128D" w14:textId="7BB6807A" w:rsidR="001E3B1B" w:rsidRDefault="001E3B1B" w:rsidP="001E3B1B">
      <w:pPr>
        <w:pStyle w:val="Heading1"/>
        <w:rPr>
          <w:b/>
          <w:bCs/>
          <w:color w:val="001E3C"/>
        </w:rPr>
      </w:pPr>
      <w:r w:rsidRPr="001E3B1B">
        <w:rPr>
          <w:b/>
          <w:bCs/>
          <w:color w:val="001E3C"/>
        </w:rPr>
        <w:t xml:space="preserve">Feature Encoding – Custom Mapping </w:t>
      </w:r>
      <w:r w:rsidR="00A36197">
        <w:rPr>
          <w:b/>
          <w:bCs/>
          <w:color w:val="001E3C"/>
        </w:rPr>
        <w:t>“</w:t>
      </w:r>
      <w:r w:rsidRPr="001E3B1B">
        <w:rPr>
          <w:b/>
          <w:bCs/>
          <w:color w:val="001E3C"/>
        </w:rPr>
        <w:t>Label</w:t>
      </w:r>
      <w:r w:rsidR="00A36197">
        <w:rPr>
          <w:b/>
          <w:bCs/>
          <w:color w:val="001E3C"/>
        </w:rPr>
        <w:t>” Target Attribute</w:t>
      </w:r>
    </w:p>
    <w:p w14:paraId="0C003204" w14:textId="21265085" w:rsidR="001E3B1B" w:rsidRDefault="001E3B1B" w:rsidP="001E3B1B"/>
    <w:p w14:paraId="55EBC6D9" w14:textId="2B14F25C" w:rsidR="001E3B1B" w:rsidRPr="001E3B1B" w:rsidRDefault="00854247" w:rsidP="00A36197">
      <w:p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A36197">
        <w:rPr>
          <w:sz w:val="24"/>
          <w:szCs w:val="24"/>
        </w:rPr>
        <w:t>o apply Machine Learning algorithms, we need</w:t>
      </w:r>
      <w:r>
        <w:rPr>
          <w:sz w:val="24"/>
          <w:szCs w:val="24"/>
        </w:rPr>
        <w:t xml:space="preserve"> to</w:t>
      </w:r>
      <w:r w:rsidR="00A36197">
        <w:rPr>
          <w:sz w:val="24"/>
          <w:szCs w:val="24"/>
        </w:rPr>
        <w:t xml:space="preserve"> encode the features from categorical to numerical data type</w:t>
      </w:r>
      <w:r>
        <w:rPr>
          <w:sz w:val="24"/>
          <w:szCs w:val="24"/>
        </w:rPr>
        <w:t>s</w:t>
      </w:r>
      <w:r w:rsidR="00A36197">
        <w:rPr>
          <w:sz w:val="24"/>
          <w:szCs w:val="24"/>
        </w:rPr>
        <w:t xml:space="preserve">. Hence, I will apply one of the </w:t>
      </w:r>
      <w:r w:rsidR="001E3B1B" w:rsidRPr="001E3B1B">
        <w:rPr>
          <w:sz w:val="24"/>
          <w:szCs w:val="24"/>
        </w:rPr>
        <w:t xml:space="preserve">Feature Encoding </w:t>
      </w:r>
      <w:r w:rsidR="00A36197">
        <w:rPr>
          <w:sz w:val="24"/>
          <w:szCs w:val="24"/>
        </w:rPr>
        <w:t xml:space="preserve">methods on </w:t>
      </w:r>
      <w:r>
        <w:rPr>
          <w:sz w:val="24"/>
          <w:szCs w:val="24"/>
        </w:rPr>
        <w:t xml:space="preserve">the </w:t>
      </w:r>
      <w:r w:rsidR="00A36197">
        <w:rPr>
          <w:sz w:val="24"/>
          <w:szCs w:val="24"/>
        </w:rPr>
        <w:t>“</w:t>
      </w:r>
      <w:r w:rsidR="00A36197" w:rsidRPr="001E3B1B">
        <w:rPr>
          <w:sz w:val="24"/>
          <w:szCs w:val="24"/>
        </w:rPr>
        <w:t>Label</w:t>
      </w:r>
      <w:r w:rsidR="00A36197">
        <w:rPr>
          <w:sz w:val="24"/>
          <w:szCs w:val="24"/>
        </w:rPr>
        <w:t>”</w:t>
      </w:r>
      <w:r w:rsidR="00A36197" w:rsidRPr="001E3B1B">
        <w:rPr>
          <w:sz w:val="24"/>
          <w:szCs w:val="24"/>
        </w:rPr>
        <w:t xml:space="preserve"> </w:t>
      </w:r>
      <w:r w:rsidR="00A36197">
        <w:rPr>
          <w:sz w:val="24"/>
          <w:szCs w:val="24"/>
        </w:rPr>
        <w:t>target column</w:t>
      </w:r>
      <w:r w:rsidR="001E3B1B" w:rsidRPr="001E3B1B">
        <w:rPr>
          <w:sz w:val="24"/>
          <w:szCs w:val="24"/>
        </w:rPr>
        <w:t xml:space="preserve"> by applying Custom Mapping </w:t>
      </w:r>
      <w:r w:rsidR="00A36197">
        <w:rPr>
          <w:sz w:val="24"/>
          <w:szCs w:val="24"/>
        </w:rPr>
        <w:t xml:space="preserve">labelling </w:t>
      </w:r>
      <w:r w:rsidR="001E3B1B" w:rsidRPr="001E3B1B">
        <w:rPr>
          <w:sz w:val="24"/>
          <w:szCs w:val="24"/>
        </w:rPr>
        <w:t>Cat as 0 and Dog as 1</w:t>
      </w:r>
      <w:r w:rsidR="00A36197">
        <w:rPr>
          <w:sz w:val="24"/>
          <w:szCs w:val="24"/>
        </w:rPr>
        <w:t>.</w:t>
      </w:r>
    </w:p>
    <w:p w14:paraId="499A6066" w14:textId="5F43876E" w:rsidR="001E3B1B" w:rsidRDefault="001E3B1B" w:rsidP="001E3B1B">
      <w:pPr>
        <w:jc w:val="center"/>
      </w:pPr>
      <w:r w:rsidRPr="001E3B1B">
        <w:drawing>
          <wp:inline distT="0" distB="0" distL="0" distR="0" wp14:anchorId="14721692" wp14:editId="0297D077">
            <wp:extent cx="5090211" cy="273405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3310" cy="277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267F4" w14:textId="0DABF16D" w:rsidR="001E3B1B" w:rsidRDefault="001E3B1B" w:rsidP="001E3B1B"/>
    <w:p w14:paraId="5BD54293" w14:textId="77777777" w:rsidR="001E3B1B" w:rsidRPr="001E3B1B" w:rsidRDefault="001E3B1B" w:rsidP="001E3B1B">
      <w:pPr>
        <w:pStyle w:val="Heading1"/>
        <w:rPr>
          <w:b/>
          <w:bCs/>
          <w:color w:val="001E3C"/>
        </w:rPr>
      </w:pPr>
      <w:r w:rsidRPr="001E3B1B">
        <w:rPr>
          <w:b/>
          <w:bCs/>
          <w:color w:val="001E3C"/>
        </w:rPr>
        <w:lastRenderedPageBreak/>
        <w:t>Creating Separate Train and Test folders to Load Images</w:t>
      </w:r>
    </w:p>
    <w:p w14:paraId="18598FA2" w14:textId="77777777" w:rsidR="001E3B1B" w:rsidRDefault="001E3B1B" w:rsidP="001E3B1B"/>
    <w:p w14:paraId="457B833D" w14:textId="617E796F" w:rsidR="001E3B1B" w:rsidRDefault="001E3B1B" w:rsidP="001E3B1B">
      <w:pPr>
        <w:jc w:val="center"/>
      </w:pPr>
      <w:r w:rsidRPr="001E3B1B">
        <w:drawing>
          <wp:inline distT="0" distB="0" distL="0" distR="0" wp14:anchorId="2611A7A2" wp14:editId="7CEA08EA">
            <wp:extent cx="4414134" cy="396367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37957" cy="3985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57C41" w14:textId="608A1A99" w:rsidR="001E3B1B" w:rsidRDefault="001E3B1B" w:rsidP="001E3B1B"/>
    <w:p w14:paraId="30E479D1" w14:textId="50B70B12" w:rsidR="00B303D1" w:rsidRDefault="001E3B1B" w:rsidP="00077BA1">
      <w:pPr>
        <w:pStyle w:val="Heading1"/>
        <w:rPr>
          <w:b/>
          <w:bCs/>
          <w:color w:val="001E3C"/>
        </w:rPr>
      </w:pPr>
      <w:r>
        <w:rPr>
          <w:b/>
          <w:bCs/>
          <w:color w:val="001E3C"/>
        </w:rPr>
        <w:t xml:space="preserve">Image Pre-processing </w:t>
      </w:r>
      <w:r w:rsidR="00077BA1">
        <w:rPr>
          <w:b/>
          <w:bCs/>
          <w:color w:val="001E3C"/>
        </w:rPr>
        <w:t>on Train Data</w:t>
      </w:r>
    </w:p>
    <w:p w14:paraId="39FAAF9A" w14:textId="181587D9" w:rsidR="00B303D1" w:rsidRDefault="00B303D1" w:rsidP="00B303D1"/>
    <w:p w14:paraId="0D09487B" w14:textId="40862778" w:rsidR="005E5C8F" w:rsidRDefault="005E5C8F" w:rsidP="003D0141">
      <w:pPr>
        <w:pStyle w:val="Heading2"/>
        <w:numPr>
          <w:ilvl w:val="0"/>
          <w:numId w:val="5"/>
        </w:numPr>
        <w:rPr>
          <w:b/>
          <w:bCs/>
          <w:color w:val="001E3C"/>
        </w:rPr>
      </w:pPr>
      <w:r w:rsidRPr="005E5C8F">
        <w:rPr>
          <w:b/>
          <w:bCs/>
          <w:color w:val="001E3C"/>
        </w:rPr>
        <w:t>Image Manipulation</w:t>
      </w:r>
    </w:p>
    <w:p w14:paraId="75A502D4" w14:textId="77777777" w:rsidR="005E5C8F" w:rsidRPr="005E5C8F" w:rsidRDefault="005E5C8F" w:rsidP="005E5C8F"/>
    <w:p w14:paraId="482226D5" w14:textId="26D5C6C5" w:rsidR="00B303D1" w:rsidRDefault="00B303D1" w:rsidP="003D0141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5E5C8F">
        <w:rPr>
          <w:b/>
          <w:bCs/>
          <w:color w:val="001E3C"/>
          <w:sz w:val="24"/>
          <w:szCs w:val="24"/>
        </w:rPr>
        <w:t xml:space="preserve">Gray </w:t>
      </w:r>
      <w:r w:rsidRPr="005E5C8F">
        <w:rPr>
          <w:b/>
          <w:bCs/>
          <w:color w:val="001E3C"/>
          <w:sz w:val="24"/>
          <w:szCs w:val="24"/>
        </w:rPr>
        <w:t>Scaling</w:t>
      </w:r>
      <w:r w:rsidRPr="005E5C8F">
        <w:rPr>
          <w:color w:val="001E3C"/>
          <w:sz w:val="24"/>
          <w:szCs w:val="24"/>
        </w:rPr>
        <w:t>:</w:t>
      </w:r>
      <w:r w:rsidRPr="005E5C8F">
        <w:rPr>
          <w:color w:val="001E3C"/>
          <w:sz w:val="24"/>
          <w:szCs w:val="24"/>
        </w:rPr>
        <w:t xml:space="preserve"> </w:t>
      </w:r>
      <w:r w:rsidRPr="00B303D1">
        <w:rPr>
          <w:sz w:val="24"/>
          <w:szCs w:val="24"/>
        </w:rPr>
        <w:t xml:space="preserve">Grayscale is a range of monochromatic shades from black to white. Gray scaling in converting images to grayscale. </w:t>
      </w:r>
    </w:p>
    <w:p w14:paraId="7237337A" w14:textId="77777777" w:rsidR="003D0141" w:rsidRPr="003D0141" w:rsidRDefault="003D0141" w:rsidP="003D0141">
      <w:pPr>
        <w:pStyle w:val="ListParagraph"/>
        <w:jc w:val="both"/>
        <w:rPr>
          <w:sz w:val="24"/>
          <w:szCs w:val="24"/>
        </w:rPr>
      </w:pPr>
    </w:p>
    <w:p w14:paraId="5BA248DE" w14:textId="32A07C62" w:rsidR="00B303D1" w:rsidRPr="003D0141" w:rsidRDefault="00B303D1" w:rsidP="003D0141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5E5C8F">
        <w:rPr>
          <w:b/>
          <w:bCs/>
          <w:color w:val="001E3C"/>
          <w:sz w:val="24"/>
          <w:szCs w:val="24"/>
        </w:rPr>
        <w:t>Resizing:</w:t>
      </w:r>
      <w:r w:rsidRPr="005E5C8F">
        <w:rPr>
          <w:color w:val="001E3C"/>
          <w:sz w:val="24"/>
          <w:szCs w:val="24"/>
        </w:rPr>
        <w:t xml:space="preserve"> </w:t>
      </w:r>
      <w:r w:rsidRPr="00B303D1">
        <w:rPr>
          <w:sz w:val="24"/>
          <w:szCs w:val="24"/>
        </w:rPr>
        <w:t xml:space="preserve">Image resizing refers to either enlarging or shrinking images. Machine learning algorithms require </w:t>
      </w:r>
      <w:r w:rsidR="007E17A3">
        <w:rPr>
          <w:sz w:val="24"/>
          <w:szCs w:val="24"/>
        </w:rPr>
        <w:t xml:space="preserve">the </w:t>
      </w:r>
      <w:r w:rsidRPr="00B303D1">
        <w:rPr>
          <w:sz w:val="24"/>
          <w:szCs w:val="24"/>
        </w:rPr>
        <w:t xml:space="preserve">same size images during the learning and prediction phases. </w:t>
      </w:r>
      <w:r w:rsidRPr="003D0141">
        <w:rPr>
          <w:sz w:val="24"/>
          <w:szCs w:val="24"/>
        </w:rPr>
        <w:t xml:space="preserve">To convert all images to a common size, we need to define a base image size and resize images. </w:t>
      </w:r>
    </w:p>
    <w:p w14:paraId="14D2FD5D" w14:textId="77777777" w:rsidR="003D0141" w:rsidRPr="003D0141" w:rsidRDefault="003D0141" w:rsidP="003D0141">
      <w:pPr>
        <w:pStyle w:val="ListParagraph"/>
        <w:jc w:val="both"/>
        <w:rPr>
          <w:sz w:val="24"/>
          <w:szCs w:val="24"/>
        </w:rPr>
      </w:pPr>
    </w:p>
    <w:p w14:paraId="48C3F8A3" w14:textId="5E565FA7" w:rsidR="001E3B1B" w:rsidRDefault="00B303D1" w:rsidP="003D0141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5E5C8F">
        <w:rPr>
          <w:b/>
          <w:bCs/>
          <w:color w:val="001E3C"/>
          <w:sz w:val="24"/>
          <w:szCs w:val="24"/>
        </w:rPr>
        <w:t>Smoothing</w:t>
      </w:r>
      <w:r w:rsidR="00077BA1" w:rsidRPr="005E5C8F">
        <w:rPr>
          <w:b/>
          <w:bCs/>
          <w:color w:val="001E3C"/>
          <w:sz w:val="24"/>
          <w:szCs w:val="24"/>
        </w:rPr>
        <w:t>/Blurring</w:t>
      </w:r>
      <w:r w:rsidRPr="005E5C8F">
        <w:rPr>
          <w:b/>
          <w:bCs/>
          <w:color w:val="001E3C"/>
          <w:sz w:val="24"/>
          <w:szCs w:val="24"/>
        </w:rPr>
        <w:t>:</w:t>
      </w:r>
      <w:r w:rsidRPr="005E5C8F">
        <w:rPr>
          <w:color w:val="001E3C"/>
          <w:sz w:val="24"/>
          <w:szCs w:val="24"/>
        </w:rPr>
        <w:t xml:space="preserve"> </w:t>
      </w:r>
      <w:r w:rsidRPr="00B303D1">
        <w:rPr>
          <w:sz w:val="24"/>
          <w:szCs w:val="24"/>
        </w:rPr>
        <w:t xml:space="preserve">Smoothing is commonly used for noise reduction in images. It reduces irrelevant details such as pixel regions that are small </w:t>
      </w:r>
      <w:r w:rsidR="007E17A3">
        <w:rPr>
          <w:sz w:val="24"/>
          <w:szCs w:val="24"/>
        </w:rPr>
        <w:t>for</w:t>
      </w:r>
      <w:r w:rsidRPr="00B303D1">
        <w:rPr>
          <w:sz w:val="24"/>
          <w:szCs w:val="24"/>
        </w:rPr>
        <w:t xml:space="preserve"> the filter kernel size</w:t>
      </w:r>
      <w:r w:rsidRPr="00B303D1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077BA1">
        <w:rPr>
          <w:sz w:val="24"/>
          <w:szCs w:val="24"/>
        </w:rPr>
        <w:t xml:space="preserve">In this task, I have applied </w:t>
      </w:r>
      <w:r w:rsidR="007E17A3">
        <w:rPr>
          <w:sz w:val="24"/>
          <w:szCs w:val="24"/>
        </w:rPr>
        <w:t xml:space="preserve">the </w:t>
      </w:r>
      <w:r w:rsidRPr="00077BA1">
        <w:rPr>
          <w:sz w:val="24"/>
          <w:szCs w:val="24"/>
        </w:rPr>
        <w:t xml:space="preserve">Gaussian Filtering technique which assigns the Gaussian weighted average of all the pixels under </w:t>
      </w:r>
      <w:r w:rsidR="007E17A3">
        <w:rPr>
          <w:sz w:val="24"/>
          <w:szCs w:val="24"/>
        </w:rPr>
        <w:t xml:space="preserve">the </w:t>
      </w:r>
      <w:r w:rsidRPr="00077BA1">
        <w:rPr>
          <w:sz w:val="24"/>
          <w:szCs w:val="24"/>
        </w:rPr>
        <w:t>kernel area as the central element value.</w:t>
      </w:r>
    </w:p>
    <w:p w14:paraId="21FE6BFB" w14:textId="77777777" w:rsidR="003D0141" w:rsidRDefault="003D0141" w:rsidP="003D0141">
      <w:pPr>
        <w:pStyle w:val="ListParagraph"/>
        <w:jc w:val="both"/>
        <w:rPr>
          <w:sz w:val="24"/>
          <w:szCs w:val="24"/>
        </w:rPr>
      </w:pPr>
    </w:p>
    <w:p w14:paraId="7945417C" w14:textId="629EFDCD" w:rsidR="003D0141" w:rsidRDefault="003D0141" w:rsidP="003D0141">
      <w:pPr>
        <w:pStyle w:val="Heading2"/>
        <w:numPr>
          <w:ilvl w:val="0"/>
          <w:numId w:val="5"/>
        </w:numPr>
        <w:rPr>
          <w:b/>
          <w:bCs/>
          <w:color w:val="001E3C"/>
        </w:rPr>
      </w:pPr>
      <w:r w:rsidRPr="003D0141">
        <w:rPr>
          <w:b/>
          <w:bCs/>
          <w:color w:val="001E3C"/>
        </w:rPr>
        <w:lastRenderedPageBreak/>
        <w:t>Feature Extraction</w:t>
      </w:r>
    </w:p>
    <w:p w14:paraId="087B9C82" w14:textId="77777777" w:rsidR="003D0141" w:rsidRPr="003D0141" w:rsidRDefault="003D0141" w:rsidP="003D0141">
      <w:pPr>
        <w:rPr>
          <w:sz w:val="24"/>
          <w:szCs w:val="24"/>
        </w:rPr>
      </w:pPr>
    </w:p>
    <w:p w14:paraId="073C3733" w14:textId="4C244C30" w:rsidR="003D0141" w:rsidRDefault="003D0141" w:rsidP="003D0141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3D0141">
        <w:rPr>
          <w:b/>
          <w:bCs/>
          <w:color w:val="001E3C"/>
          <w:sz w:val="24"/>
          <w:szCs w:val="24"/>
        </w:rPr>
        <w:t xml:space="preserve">Image </w:t>
      </w:r>
      <w:r w:rsidRPr="003D0141">
        <w:rPr>
          <w:b/>
          <w:bCs/>
          <w:color w:val="001E3C"/>
          <w:sz w:val="24"/>
          <w:szCs w:val="24"/>
        </w:rPr>
        <w:t>Vectorisation:</w:t>
      </w:r>
      <w:r w:rsidRPr="003D0141">
        <w:rPr>
          <w:color w:val="001E3C"/>
          <w:sz w:val="24"/>
          <w:szCs w:val="24"/>
        </w:rPr>
        <w:t xml:space="preserve"> </w:t>
      </w:r>
      <w:r w:rsidRPr="003D0141">
        <w:rPr>
          <w:sz w:val="24"/>
          <w:szCs w:val="24"/>
        </w:rPr>
        <w:t>Method to convert an image to a vector is matrix vectorisation. Colour image vectorisation results</w:t>
      </w:r>
      <w:r w:rsidR="007E17A3">
        <w:rPr>
          <w:sz w:val="24"/>
          <w:szCs w:val="24"/>
        </w:rPr>
        <w:t xml:space="preserve"> in</w:t>
      </w:r>
      <w:r w:rsidRPr="003D0141">
        <w:rPr>
          <w:sz w:val="24"/>
          <w:szCs w:val="24"/>
        </w:rPr>
        <w:t xml:space="preserve"> very long vectors which leads to </w:t>
      </w:r>
      <w:r w:rsidR="007E17A3">
        <w:rPr>
          <w:sz w:val="24"/>
          <w:szCs w:val="24"/>
        </w:rPr>
        <w:t xml:space="preserve">a </w:t>
      </w:r>
      <w:r w:rsidRPr="003D0141">
        <w:rPr>
          <w:sz w:val="24"/>
          <w:szCs w:val="24"/>
        </w:rPr>
        <w:t xml:space="preserve">curse of dimensionality. Hence, </w:t>
      </w:r>
      <w:r w:rsidR="007E17A3">
        <w:rPr>
          <w:sz w:val="24"/>
          <w:szCs w:val="24"/>
        </w:rPr>
        <w:t xml:space="preserve">the </w:t>
      </w:r>
      <w:r w:rsidRPr="003D0141">
        <w:rPr>
          <w:sz w:val="24"/>
          <w:szCs w:val="24"/>
        </w:rPr>
        <w:t xml:space="preserve">simplest solution is image </w:t>
      </w:r>
      <w:proofErr w:type="spellStart"/>
      <w:r w:rsidRPr="003D0141">
        <w:rPr>
          <w:sz w:val="24"/>
          <w:szCs w:val="24"/>
        </w:rPr>
        <w:t>gray</w:t>
      </w:r>
      <w:proofErr w:type="spellEnd"/>
      <w:r w:rsidRPr="003D0141">
        <w:rPr>
          <w:sz w:val="24"/>
          <w:szCs w:val="24"/>
        </w:rPr>
        <w:t xml:space="preserve"> scaling when compared to vectorisation.</w:t>
      </w:r>
    </w:p>
    <w:p w14:paraId="5E716706" w14:textId="77777777" w:rsidR="003D0141" w:rsidRPr="003D0141" w:rsidRDefault="003D0141" w:rsidP="003D0141">
      <w:pPr>
        <w:pStyle w:val="ListParagraph"/>
        <w:jc w:val="both"/>
        <w:rPr>
          <w:sz w:val="24"/>
          <w:szCs w:val="24"/>
        </w:rPr>
      </w:pPr>
    </w:p>
    <w:p w14:paraId="2185C8FF" w14:textId="32F3BB5F" w:rsidR="003D0141" w:rsidRDefault="003D0141" w:rsidP="003D0141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3D0141">
        <w:rPr>
          <w:b/>
          <w:bCs/>
          <w:color w:val="001E3C"/>
          <w:sz w:val="24"/>
          <w:szCs w:val="24"/>
        </w:rPr>
        <w:t xml:space="preserve">Edge </w:t>
      </w:r>
      <w:r w:rsidRPr="003D0141">
        <w:rPr>
          <w:b/>
          <w:bCs/>
          <w:color w:val="001E3C"/>
          <w:sz w:val="24"/>
          <w:szCs w:val="24"/>
        </w:rPr>
        <w:t>Detection:</w:t>
      </w:r>
      <w:r w:rsidRPr="003D0141">
        <w:rPr>
          <w:color w:val="001E3C"/>
          <w:sz w:val="24"/>
          <w:szCs w:val="24"/>
        </w:rPr>
        <w:t xml:space="preserve"> </w:t>
      </w:r>
      <w:r w:rsidRPr="003D0141">
        <w:rPr>
          <w:sz w:val="24"/>
          <w:szCs w:val="24"/>
        </w:rPr>
        <w:t xml:space="preserve">Edge detection is an image processing technique </w:t>
      </w:r>
      <w:r w:rsidR="007E17A3">
        <w:rPr>
          <w:sz w:val="24"/>
          <w:szCs w:val="24"/>
        </w:rPr>
        <w:t>that</w:t>
      </w:r>
      <w:r w:rsidRPr="003D0141">
        <w:rPr>
          <w:sz w:val="24"/>
          <w:szCs w:val="24"/>
        </w:rPr>
        <w:t xml:space="preserve"> finds the boundaries of objects within images.</w:t>
      </w:r>
      <w:r>
        <w:rPr>
          <w:sz w:val="24"/>
          <w:szCs w:val="24"/>
        </w:rPr>
        <w:t xml:space="preserve"> </w:t>
      </w:r>
      <w:r w:rsidRPr="003D0141">
        <w:rPr>
          <w:sz w:val="24"/>
          <w:szCs w:val="24"/>
        </w:rPr>
        <w:t>In this task, I have applied Canny edge detection is an optimal algorithm for edge detection which helps in Noise reduction, finding intensity gradient of the image, filters out non-real edges and remov</w:t>
      </w:r>
      <w:r w:rsidR="007E17A3">
        <w:rPr>
          <w:sz w:val="24"/>
          <w:szCs w:val="24"/>
        </w:rPr>
        <w:t>ing</w:t>
      </w:r>
      <w:r w:rsidRPr="003D0141">
        <w:rPr>
          <w:sz w:val="24"/>
          <w:szCs w:val="24"/>
        </w:rPr>
        <w:t xml:space="preserve"> pixels </w:t>
      </w:r>
      <w:r w:rsidR="007E17A3">
        <w:rPr>
          <w:sz w:val="24"/>
          <w:szCs w:val="24"/>
        </w:rPr>
        <w:t>that</w:t>
      </w:r>
      <w:r w:rsidRPr="003D0141">
        <w:rPr>
          <w:sz w:val="24"/>
          <w:szCs w:val="24"/>
        </w:rPr>
        <w:t xml:space="preserve"> may not constitute edges</w:t>
      </w:r>
    </w:p>
    <w:p w14:paraId="6883C83E" w14:textId="77777777" w:rsidR="003D0141" w:rsidRPr="003D0141" w:rsidRDefault="003D0141" w:rsidP="003D0141">
      <w:pPr>
        <w:pStyle w:val="ListParagraph"/>
        <w:jc w:val="both"/>
        <w:rPr>
          <w:sz w:val="24"/>
          <w:szCs w:val="24"/>
        </w:rPr>
      </w:pPr>
    </w:p>
    <w:p w14:paraId="5B7C8301" w14:textId="0C483DB4" w:rsidR="003D0141" w:rsidRDefault="003D0141" w:rsidP="003D0141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3D0141">
        <w:rPr>
          <w:b/>
          <w:bCs/>
          <w:color w:val="001E3C"/>
          <w:sz w:val="24"/>
          <w:szCs w:val="24"/>
        </w:rPr>
        <w:t xml:space="preserve">HOG Feature </w:t>
      </w:r>
      <w:r w:rsidRPr="003D0141">
        <w:rPr>
          <w:b/>
          <w:bCs/>
          <w:color w:val="001E3C"/>
          <w:sz w:val="24"/>
          <w:szCs w:val="24"/>
        </w:rPr>
        <w:t>Descriptor:</w:t>
      </w:r>
      <w:r w:rsidRPr="003D0141">
        <w:rPr>
          <w:color w:val="001E3C"/>
          <w:sz w:val="24"/>
          <w:szCs w:val="24"/>
        </w:rPr>
        <w:t xml:space="preserve">  </w:t>
      </w:r>
      <w:r w:rsidRPr="003D0141">
        <w:rPr>
          <w:sz w:val="24"/>
          <w:szCs w:val="24"/>
        </w:rPr>
        <w:t xml:space="preserve">Histogram of Oriented </w:t>
      </w:r>
      <w:r w:rsidRPr="003D0141">
        <w:rPr>
          <w:sz w:val="24"/>
          <w:szCs w:val="24"/>
        </w:rPr>
        <w:t>Gradients feature</w:t>
      </w:r>
      <w:r w:rsidRPr="003D0141">
        <w:rPr>
          <w:sz w:val="24"/>
          <w:szCs w:val="24"/>
        </w:rPr>
        <w:t xml:space="preserve"> descriptor counts the occurrences of gradient orientation in localised portions of an image as</w:t>
      </w:r>
      <w:r w:rsidR="007E17A3">
        <w:rPr>
          <w:sz w:val="24"/>
          <w:szCs w:val="24"/>
        </w:rPr>
        <w:t xml:space="preserve"> to</w:t>
      </w:r>
      <w:r w:rsidRPr="003D0141">
        <w:rPr>
          <w:sz w:val="24"/>
          <w:szCs w:val="24"/>
        </w:rPr>
        <w:t xml:space="preserve"> features. It mainly focuses on the shape or the structure of objects. </w:t>
      </w:r>
    </w:p>
    <w:p w14:paraId="7AD20C30" w14:textId="77777777" w:rsidR="003D0141" w:rsidRPr="003D0141" w:rsidRDefault="003D0141" w:rsidP="003D0141">
      <w:pPr>
        <w:pStyle w:val="ListParagraph"/>
        <w:jc w:val="both"/>
        <w:rPr>
          <w:sz w:val="24"/>
          <w:szCs w:val="24"/>
        </w:rPr>
      </w:pPr>
    </w:p>
    <w:p w14:paraId="3D25CC0A" w14:textId="2EACD266" w:rsidR="003D0141" w:rsidRDefault="003D0141" w:rsidP="003D0141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3D0141">
        <w:rPr>
          <w:b/>
          <w:bCs/>
          <w:color w:val="001E3C"/>
          <w:sz w:val="24"/>
          <w:szCs w:val="24"/>
        </w:rPr>
        <w:t>Principle Component Analysis (PCA)</w:t>
      </w:r>
      <w:r>
        <w:rPr>
          <w:color w:val="001E3C"/>
          <w:sz w:val="24"/>
          <w:szCs w:val="24"/>
        </w:rPr>
        <w:t>:</w:t>
      </w:r>
      <w:r w:rsidRPr="003D0141">
        <w:rPr>
          <w:sz w:val="24"/>
          <w:szCs w:val="24"/>
        </w:rPr>
        <w:t xml:space="preserve"> PCA is a dimensionality reduction technique </w:t>
      </w:r>
      <w:r w:rsidR="007E17A3">
        <w:rPr>
          <w:sz w:val="24"/>
          <w:szCs w:val="24"/>
        </w:rPr>
        <w:t>that</w:t>
      </w:r>
      <w:r w:rsidRPr="003D0141">
        <w:rPr>
          <w:sz w:val="24"/>
          <w:szCs w:val="24"/>
        </w:rPr>
        <w:t xml:space="preserve"> uses Singular Value Decomposition of the data to project it to a lower</w:t>
      </w:r>
      <w:r w:rsidR="007E17A3">
        <w:rPr>
          <w:sz w:val="24"/>
          <w:szCs w:val="24"/>
        </w:rPr>
        <w:t>-</w:t>
      </w:r>
      <w:r w:rsidRPr="003D0141">
        <w:rPr>
          <w:sz w:val="24"/>
          <w:szCs w:val="24"/>
        </w:rPr>
        <w:t>dimensional space.</w:t>
      </w:r>
    </w:p>
    <w:p w14:paraId="75CA1522" w14:textId="77777777" w:rsidR="00A64C4E" w:rsidRPr="00A64C4E" w:rsidRDefault="00A64C4E" w:rsidP="00A64C4E">
      <w:pPr>
        <w:pStyle w:val="ListParagraph"/>
        <w:rPr>
          <w:sz w:val="24"/>
          <w:szCs w:val="24"/>
        </w:rPr>
      </w:pPr>
    </w:p>
    <w:p w14:paraId="59BC35C3" w14:textId="09611ACC" w:rsidR="00A64C4E" w:rsidRDefault="00A64C4E" w:rsidP="00A64C4E">
      <w:pPr>
        <w:pStyle w:val="Heading1"/>
        <w:rPr>
          <w:b/>
          <w:bCs/>
          <w:color w:val="001E3C"/>
        </w:rPr>
      </w:pPr>
      <w:r w:rsidRPr="00A64C4E">
        <w:rPr>
          <w:b/>
          <w:bCs/>
          <w:color w:val="001E3C"/>
        </w:rPr>
        <w:t>Model Building</w:t>
      </w:r>
    </w:p>
    <w:p w14:paraId="6D4DBD47" w14:textId="5A633D56" w:rsidR="00136E4D" w:rsidRDefault="00136E4D" w:rsidP="00136E4D"/>
    <w:p w14:paraId="34358A71" w14:textId="74328571" w:rsidR="00A64C4E" w:rsidRPr="00136E4D" w:rsidRDefault="00136E4D" w:rsidP="00A64C4E">
      <w:pPr>
        <w:rPr>
          <w:sz w:val="24"/>
          <w:szCs w:val="24"/>
        </w:rPr>
      </w:pPr>
      <w:r w:rsidRPr="00CB7106">
        <w:rPr>
          <w:sz w:val="24"/>
          <w:szCs w:val="24"/>
        </w:rPr>
        <w:t xml:space="preserve">Python Implementation </w:t>
      </w:r>
      <w:r w:rsidR="00854247">
        <w:rPr>
          <w:sz w:val="24"/>
          <w:szCs w:val="24"/>
        </w:rPr>
        <w:t xml:space="preserve">Source code </w:t>
      </w:r>
      <w:r w:rsidRPr="00CB7106">
        <w:rPr>
          <w:sz w:val="24"/>
          <w:szCs w:val="24"/>
        </w:rPr>
        <w:t xml:space="preserve">of Machine Learning Algorithms is available </w:t>
      </w:r>
      <w:r w:rsidR="007E17A3">
        <w:rPr>
          <w:sz w:val="24"/>
          <w:szCs w:val="24"/>
        </w:rPr>
        <w:t>o</w:t>
      </w:r>
      <w:r w:rsidRPr="00CB7106">
        <w:rPr>
          <w:sz w:val="24"/>
          <w:szCs w:val="24"/>
        </w:rPr>
        <w:t xml:space="preserve">n </w:t>
      </w:r>
      <w:hyperlink r:id="rId14" w:history="1">
        <w:r w:rsidRPr="00C8261A">
          <w:rPr>
            <w:rStyle w:val="Hyperlink"/>
            <w:b/>
            <w:bCs/>
            <w:sz w:val="24"/>
            <w:szCs w:val="24"/>
          </w:rPr>
          <w:t>GitHub</w:t>
        </w:r>
      </w:hyperlink>
      <w:r w:rsidRPr="00C8261A">
        <w:rPr>
          <w:b/>
          <w:bCs/>
          <w:sz w:val="24"/>
          <w:szCs w:val="24"/>
        </w:rPr>
        <w:t xml:space="preserve"> </w:t>
      </w:r>
    </w:p>
    <w:p w14:paraId="57A26C48" w14:textId="190FF041" w:rsidR="00A64C4E" w:rsidRPr="00CB7106" w:rsidRDefault="00A64C4E" w:rsidP="00A64C4E">
      <w:pPr>
        <w:pStyle w:val="ListParagraph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CB7106">
        <w:rPr>
          <w:color w:val="000000" w:themeColor="text1"/>
          <w:sz w:val="24"/>
          <w:szCs w:val="24"/>
        </w:rPr>
        <w:t>Support Vector Machine (SVM) Classifier</w:t>
      </w:r>
      <w:r w:rsidR="00A36197">
        <w:rPr>
          <w:color w:val="000000" w:themeColor="text1"/>
          <w:sz w:val="24"/>
          <w:szCs w:val="24"/>
        </w:rPr>
        <w:tab/>
      </w:r>
      <w:r w:rsidRPr="00CB7106">
        <w:rPr>
          <w:color w:val="000000" w:themeColor="text1"/>
          <w:sz w:val="24"/>
          <w:szCs w:val="24"/>
        </w:rPr>
        <w:t xml:space="preserve">(M1 </w:t>
      </w:r>
      <w:r w:rsidR="00353844" w:rsidRPr="00CB7106">
        <w:rPr>
          <w:color w:val="000000" w:themeColor="text1"/>
          <w:sz w:val="24"/>
          <w:szCs w:val="24"/>
        </w:rPr>
        <w:t xml:space="preserve">- </w:t>
      </w:r>
      <w:r w:rsidRPr="00CB7106">
        <w:rPr>
          <w:color w:val="000000" w:themeColor="text1"/>
          <w:sz w:val="24"/>
          <w:szCs w:val="24"/>
        </w:rPr>
        <w:t>M6)</w:t>
      </w:r>
    </w:p>
    <w:p w14:paraId="78E415FD" w14:textId="4D31AE16" w:rsidR="00A64C4E" w:rsidRPr="00CB7106" w:rsidRDefault="00A64C4E" w:rsidP="00353844">
      <w:pPr>
        <w:pStyle w:val="ListParagraph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CB7106">
        <w:rPr>
          <w:color w:val="000000" w:themeColor="text1"/>
          <w:sz w:val="24"/>
          <w:szCs w:val="24"/>
        </w:rPr>
        <w:t>Decision Tree Classifier</w:t>
      </w:r>
      <w:r w:rsidR="00A36197">
        <w:rPr>
          <w:color w:val="000000" w:themeColor="text1"/>
          <w:sz w:val="24"/>
          <w:szCs w:val="24"/>
        </w:rPr>
        <w:tab/>
      </w:r>
      <w:r w:rsidR="00A36197">
        <w:rPr>
          <w:color w:val="000000" w:themeColor="text1"/>
          <w:sz w:val="24"/>
          <w:szCs w:val="24"/>
        </w:rPr>
        <w:tab/>
      </w:r>
      <w:r w:rsidR="00A36197">
        <w:rPr>
          <w:color w:val="000000" w:themeColor="text1"/>
          <w:sz w:val="24"/>
          <w:szCs w:val="24"/>
        </w:rPr>
        <w:tab/>
      </w:r>
      <w:r w:rsidR="00A36197">
        <w:rPr>
          <w:color w:val="000000" w:themeColor="text1"/>
          <w:sz w:val="24"/>
          <w:szCs w:val="24"/>
        </w:rPr>
        <w:tab/>
      </w:r>
      <w:r w:rsidRPr="00CB7106">
        <w:rPr>
          <w:color w:val="000000" w:themeColor="text1"/>
          <w:sz w:val="24"/>
          <w:szCs w:val="24"/>
        </w:rPr>
        <w:t xml:space="preserve">(M7 </w:t>
      </w:r>
      <w:r w:rsidR="00353844" w:rsidRPr="00CB7106">
        <w:rPr>
          <w:color w:val="000000" w:themeColor="text1"/>
          <w:sz w:val="24"/>
          <w:szCs w:val="24"/>
        </w:rPr>
        <w:t xml:space="preserve">- </w:t>
      </w:r>
      <w:r w:rsidRPr="00CB7106">
        <w:rPr>
          <w:color w:val="000000" w:themeColor="text1"/>
          <w:sz w:val="24"/>
          <w:szCs w:val="24"/>
        </w:rPr>
        <w:t>M12)</w:t>
      </w:r>
    </w:p>
    <w:p w14:paraId="50EE58EE" w14:textId="34FD9B99" w:rsidR="00A64C4E" w:rsidRPr="00CB7106" w:rsidRDefault="00A64C4E" w:rsidP="00A64C4E">
      <w:pPr>
        <w:pStyle w:val="ListParagraph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CB7106">
        <w:rPr>
          <w:color w:val="000000" w:themeColor="text1"/>
          <w:sz w:val="24"/>
          <w:szCs w:val="24"/>
        </w:rPr>
        <w:t>K-Nearest Neighbour (KNN) Classifier</w:t>
      </w:r>
      <w:r w:rsidR="00A36197">
        <w:rPr>
          <w:color w:val="000000" w:themeColor="text1"/>
          <w:sz w:val="24"/>
          <w:szCs w:val="24"/>
        </w:rPr>
        <w:tab/>
      </w:r>
      <w:r w:rsidR="00A36197">
        <w:rPr>
          <w:color w:val="000000" w:themeColor="text1"/>
          <w:sz w:val="24"/>
          <w:szCs w:val="24"/>
        </w:rPr>
        <w:tab/>
        <w:t>(</w:t>
      </w:r>
      <w:r w:rsidRPr="00CB7106">
        <w:rPr>
          <w:color w:val="000000" w:themeColor="text1"/>
          <w:sz w:val="24"/>
          <w:szCs w:val="24"/>
        </w:rPr>
        <w:t>M13</w:t>
      </w:r>
      <w:r w:rsidR="00353844" w:rsidRPr="00CB7106">
        <w:rPr>
          <w:color w:val="000000" w:themeColor="text1"/>
          <w:sz w:val="24"/>
          <w:szCs w:val="24"/>
        </w:rPr>
        <w:t xml:space="preserve"> </w:t>
      </w:r>
      <w:r w:rsidRPr="00CB7106">
        <w:rPr>
          <w:color w:val="000000" w:themeColor="text1"/>
          <w:sz w:val="24"/>
          <w:szCs w:val="24"/>
        </w:rPr>
        <w:t>-</w:t>
      </w:r>
      <w:r w:rsidR="00353844" w:rsidRPr="00CB7106">
        <w:rPr>
          <w:color w:val="000000" w:themeColor="text1"/>
          <w:sz w:val="24"/>
          <w:szCs w:val="24"/>
        </w:rPr>
        <w:t xml:space="preserve"> </w:t>
      </w:r>
      <w:r w:rsidRPr="00CB7106">
        <w:rPr>
          <w:color w:val="000000" w:themeColor="text1"/>
          <w:sz w:val="24"/>
          <w:szCs w:val="24"/>
        </w:rPr>
        <w:t>M18)</w:t>
      </w:r>
    </w:p>
    <w:p w14:paraId="6B873518" w14:textId="4DAB496D" w:rsidR="00136E4D" w:rsidRDefault="00A64C4E" w:rsidP="00136E4D">
      <w:pPr>
        <w:pStyle w:val="ListParagraph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CB7106">
        <w:rPr>
          <w:color w:val="000000" w:themeColor="text1"/>
          <w:sz w:val="24"/>
          <w:szCs w:val="24"/>
        </w:rPr>
        <w:t xml:space="preserve">Random Forest Classifier </w:t>
      </w:r>
      <w:r w:rsidR="00A36197">
        <w:rPr>
          <w:color w:val="000000" w:themeColor="text1"/>
          <w:sz w:val="24"/>
          <w:szCs w:val="24"/>
        </w:rPr>
        <w:tab/>
      </w:r>
      <w:r w:rsidR="00A36197">
        <w:rPr>
          <w:color w:val="000000" w:themeColor="text1"/>
          <w:sz w:val="24"/>
          <w:szCs w:val="24"/>
        </w:rPr>
        <w:tab/>
      </w:r>
      <w:r w:rsidR="00A36197">
        <w:rPr>
          <w:color w:val="000000" w:themeColor="text1"/>
          <w:sz w:val="24"/>
          <w:szCs w:val="24"/>
        </w:rPr>
        <w:tab/>
      </w:r>
      <w:r w:rsidR="00A36197">
        <w:rPr>
          <w:color w:val="000000" w:themeColor="text1"/>
          <w:sz w:val="24"/>
          <w:szCs w:val="24"/>
        </w:rPr>
        <w:tab/>
        <w:t>(</w:t>
      </w:r>
      <w:r w:rsidRPr="00CB7106">
        <w:rPr>
          <w:color w:val="000000" w:themeColor="text1"/>
          <w:sz w:val="24"/>
          <w:szCs w:val="24"/>
        </w:rPr>
        <w:t>M19</w:t>
      </w:r>
      <w:r w:rsidR="00353844" w:rsidRPr="00CB7106">
        <w:rPr>
          <w:color w:val="000000" w:themeColor="text1"/>
          <w:sz w:val="24"/>
          <w:szCs w:val="24"/>
        </w:rPr>
        <w:t xml:space="preserve"> </w:t>
      </w:r>
      <w:r w:rsidRPr="00CB7106">
        <w:rPr>
          <w:color w:val="000000" w:themeColor="text1"/>
          <w:sz w:val="24"/>
          <w:szCs w:val="24"/>
        </w:rPr>
        <w:t>-</w:t>
      </w:r>
      <w:r w:rsidR="00353844" w:rsidRPr="00CB7106">
        <w:rPr>
          <w:color w:val="000000" w:themeColor="text1"/>
          <w:sz w:val="24"/>
          <w:szCs w:val="24"/>
        </w:rPr>
        <w:t xml:space="preserve"> </w:t>
      </w:r>
      <w:r w:rsidRPr="00CB7106">
        <w:rPr>
          <w:color w:val="000000" w:themeColor="text1"/>
          <w:sz w:val="24"/>
          <w:szCs w:val="24"/>
        </w:rPr>
        <w:t>M24)</w:t>
      </w:r>
    </w:p>
    <w:p w14:paraId="19539FC4" w14:textId="77777777" w:rsidR="003D6EB1" w:rsidRPr="00136E4D" w:rsidRDefault="003D6EB1" w:rsidP="003D6EB1">
      <w:pPr>
        <w:pStyle w:val="ListParagraph"/>
        <w:rPr>
          <w:color w:val="000000" w:themeColor="text1"/>
          <w:sz w:val="24"/>
          <w:szCs w:val="24"/>
        </w:rPr>
      </w:pPr>
    </w:p>
    <w:p w14:paraId="3F0A0996" w14:textId="3964F8C3" w:rsidR="00136E4D" w:rsidRDefault="00136E4D" w:rsidP="00136E4D">
      <w:pPr>
        <w:pStyle w:val="Heading2"/>
        <w:rPr>
          <w:b/>
          <w:bCs/>
          <w:color w:val="001E3C"/>
        </w:rPr>
      </w:pPr>
      <w:r w:rsidRPr="00136E4D">
        <w:rPr>
          <w:b/>
          <w:bCs/>
          <w:color w:val="001E3C"/>
        </w:rPr>
        <w:t>Summary of Machine Learning Model Accuracy on Train and Validation Data</w:t>
      </w:r>
    </w:p>
    <w:p w14:paraId="71A81F23" w14:textId="59BF7ACC" w:rsidR="00A36197" w:rsidRDefault="00A36197" w:rsidP="00A36197"/>
    <w:p w14:paraId="0E2A8B18" w14:textId="1ACE4B90" w:rsidR="00136E4D" w:rsidRPr="00985834" w:rsidRDefault="00A36197" w:rsidP="00985834">
      <w:pPr>
        <w:jc w:val="both"/>
        <w:rPr>
          <w:sz w:val="24"/>
          <w:szCs w:val="24"/>
        </w:rPr>
      </w:pPr>
      <w:r w:rsidRPr="00854247">
        <w:rPr>
          <w:sz w:val="24"/>
          <w:szCs w:val="24"/>
        </w:rPr>
        <w:t xml:space="preserve">From all the Machine Learning </w:t>
      </w:r>
      <w:r w:rsidR="00854247" w:rsidRPr="00854247">
        <w:rPr>
          <w:sz w:val="24"/>
          <w:szCs w:val="24"/>
        </w:rPr>
        <w:t xml:space="preserve">Models, </w:t>
      </w:r>
      <w:r w:rsidR="00854247" w:rsidRPr="00464B45">
        <w:rPr>
          <w:b/>
          <w:bCs/>
          <w:sz w:val="24"/>
          <w:szCs w:val="24"/>
        </w:rPr>
        <w:t>Random Forest Classifier (M22)</w:t>
      </w:r>
      <w:r w:rsidR="00854247" w:rsidRPr="00854247">
        <w:rPr>
          <w:sz w:val="24"/>
          <w:szCs w:val="24"/>
        </w:rPr>
        <w:t xml:space="preserve"> with </w:t>
      </w:r>
      <w:proofErr w:type="gramStart"/>
      <w:r w:rsidR="00464B45" w:rsidRPr="00854247">
        <w:rPr>
          <w:sz w:val="24"/>
          <w:szCs w:val="24"/>
        </w:rPr>
        <w:t>Gray</w:t>
      </w:r>
      <w:proofErr w:type="gramEnd"/>
      <w:r w:rsidR="00854247" w:rsidRPr="00854247">
        <w:rPr>
          <w:sz w:val="24"/>
          <w:szCs w:val="24"/>
        </w:rPr>
        <w:t xml:space="preserve"> scaling and HOG Feature has achieved </w:t>
      </w:r>
      <w:r w:rsidR="00854247">
        <w:rPr>
          <w:sz w:val="24"/>
          <w:szCs w:val="24"/>
        </w:rPr>
        <w:t xml:space="preserve">the </w:t>
      </w:r>
      <w:r w:rsidR="00854247" w:rsidRPr="00854247">
        <w:rPr>
          <w:sz w:val="24"/>
          <w:szCs w:val="24"/>
        </w:rPr>
        <w:t xml:space="preserve">best </w:t>
      </w:r>
      <w:r w:rsidR="00464B45">
        <w:rPr>
          <w:sz w:val="24"/>
          <w:szCs w:val="24"/>
        </w:rPr>
        <w:t>A</w:t>
      </w:r>
      <w:r w:rsidR="00854247" w:rsidRPr="00854247">
        <w:rPr>
          <w:sz w:val="24"/>
          <w:szCs w:val="24"/>
        </w:rPr>
        <w:t xml:space="preserve">ccuracy of </w:t>
      </w:r>
      <w:r w:rsidR="00854247" w:rsidRPr="00464B45">
        <w:rPr>
          <w:b/>
          <w:bCs/>
          <w:color w:val="000000" w:themeColor="text1"/>
          <w:sz w:val="24"/>
          <w:szCs w:val="24"/>
        </w:rPr>
        <w:t>70%</w:t>
      </w:r>
      <w:r w:rsidR="00464B45" w:rsidRPr="00464B45">
        <w:rPr>
          <w:color w:val="000000" w:themeColor="text1"/>
          <w:sz w:val="24"/>
          <w:szCs w:val="24"/>
        </w:rPr>
        <w:t xml:space="preserve"> </w:t>
      </w:r>
      <w:r w:rsidR="00464B45">
        <w:rPr>
          <w:sz w:val="24"/>
          <w:szCs w:val="24"/>
        </w:rPr>
        <w:t xml:space="preserve">followed by </w:t>
      </w:r>
      <w:r w:rsidR="00464B45" w:rsidRPr="00464B45">
        <w:rPr>
          <w:b/>
          <w:bCs/>
          <w:sz w:val="24"/>
          <w:szCs w:val="24"/>
        </w:rPr>
        <w:t>Support Vector Machine (SVM) Classifier</w:t>
      </w:r>
      <w:r w:rsidR="00464B45">
        <w:rPr>
          <w:sz w:val="24"/>
          <w:szCs w:val="24"/>
        </w:rPr>
        <w:t xml:space="preserve"> with Gray scaling and HOG Feature with </w:t>
      </w:r>
      <w:r w:rsidR="00464B45" w:rsidRPr="00464B45">
        <w:rPr>
          <w:b/>
          <w:bCs/>
          <w:sz w:val="24"/>
          <w:szCs w:val="24"/>
        </w:rPr>
        <w:t>67%</w:t>
      </w:r>
      <w:r w:rsidR="00464B45">
        <w:rPr>
          <w:sz w:val="24"/>
          <w:szCs w:val="24"/>
        </w:rPr>
        <w:t xml:space="preserve"> Accuracy.</w:t>
      </w:r>
    </w:p>
    <w:tbl>
      <w:tblPr>
        <w:tblW w:w="9368" w:type="dxa"/>
        <w:tblLook w:val="04A0" w:firstRow="1" w:lastRow="0" w:firstColumn="1" w:lastColumn="0" w:noHBand="0" w:noVBand="1"/>
      </w:tblPr>
      <w:tblGrid>
        <w:gridCol w:w="2438"/>
        <w:gridCol w:w="810"/>
        <w:gridCol w:w="2354"/>
        <w:gridCol w:w="2568"/>
        <w:gridCol w:w="1233"/>
      </w:tblGrid>
      <w:tr w:rsidR="00136E4D" w:rsidRPr="00136E4D" w14:paraId="13CAD63B" w14:textId="77777777" w:rsidTr="00136E4D">
        <w:trPr>
          <w:trHeight w:val="247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0A2FE1C6" w14:textId="77777777" w:rsidR="00136E4D" w:rsidRPr="00136E4D" w:rsidRDefault="00136E4D" w:rsidP="003D6EB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136E4D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>ML Algorithm</w:t>
            </w:r>
          </w:p>
        </w:tc>
        <w:tc>
          <w:tcPr>
            <w:tcW w:w="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9F528E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136E4D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>Model</w:t>
            </w: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D2F9DDA" w14:textId="61FEA57C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136E4D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>Pre-processing</w:t>
            </w:r>
          </w:p>
        </w:tc>
        <w:tc>
          <w:tcPr>
            <w:tcW w:w="2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26C7B64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136E4D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>Feature Extraction</w:t>
            </w:r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56A85B7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FFFFFF"/>
                <w:lang w:eastAsia="en-IN"/>
              </w:rPr>
            </w:pPr>
            <w:r w:rsidRPr="00136E4D">
              <w:rPr>
                <w:rFonts w:eastAsia="Times New Roman" w:cstheme="minorHAnsi"/>
                <w:b/>
                <w:bCs/>
                <w:color w:val="FFFFFF"/>
                <w:lang w:eastAsia="en-IN"/>
              </w:rPr>
              <w:t>Accuracy</w:t>
            </w:r>
          </w:p>
        </w:tc>
      </w:tr>
      <w:tr w:rsidR="00136E4D" w:rsidRPr="00136E4D" w14:paraId="4461D085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946A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 xml:space="preserve">Support Vector Machine 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A83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681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B4A1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99D9F"/>
            <w:noWrap/>
            <w:vAlign w:val="bottom"/>
            <w:hideMark/>
          </w:tcPr>
          <w:p w14:paraId="068556D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16</w:t>
            </w:r>
          </w:p>
        </w:tc>
      </w:tr>
      <w:tr w:rsidR="00136E4D" w:rsidRPr="00136E4D" w14:paraId="43AD3A05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96AA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 xml:space="preserve">Support Vector Machine 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DC84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2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8775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 + Gaussian Filter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766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9989B"/>
            <w:noWrap/>
            <w:vAlign w:val="bottom"/>
            <w:hideMark/>
          </w:tcPr>
          <w:p w14:paraId="2666754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14</w:t>
            </w:r>
          </w:p>
        </w:tc>
      </w:tr>
      <w:tr w:rsidR="00136E4D" w:rsidRPr="00136E4D" w14:paraId="742CF0C5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7B1DF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 xml:space="preserve">Support Vector Machine 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B2F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3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1B0B5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4D6B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CF6F1"/>
            <w:noWrap/>
            <w:vAlign w:val="bottom"/>
            <w:hideMark/>
          </w:tcPr>
          <w:p w14:paraId="685DDE7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75</w:t>
            </w:r>
          </w:p>
        </w:tc>
      </w:tr>
      <w:tr w:rsidR="00136E4D" w:rsidRPr="00136E4D" w14:paraId="2961C7FC" w14:textId="77777777" w:rsidTr="00985834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D987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 xml:space="preserve">Support Vector Machine 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F2AC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4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9FA5F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110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HOG Feature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5CC99"/>
            <w:noWrap/>
            <w:vAlign w:val="bottom"/>
            <w:hideMark/>
          </w:tcPr>
          <w:p w14:paraId="7975704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669</w:t>
            </w:r>
          </w:p>
        </w:tc>
      </w:tr>
      <w:tr w:rsidR="00136E4D" w:rsidRPr="00136E4D" w14:paraId="2BEE9E28" w14:textId="77777777" w:rsidTr="00985834">
        <w:trPr>
          <w:trHeight w:val="247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1E730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lastRenderedPageBreak/>
              <w:t xml:space="preserve">Support Vector Machine </w:t>
            </w:r>
          </w:p>
        </w:tc>
        <w:tc>
          <w:tcPr>
            <w:tcW w:w="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EF1B5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5</w:t>
            </w: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B7B5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81A4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8F4EE"/>
            <w:noWrap/>
            <w:vAlign w:val="bottom"/>
            <w:hideMark/>
          </w:tcPr>
          <w:p w14:paraId="4D75669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78</w:t>
            </w:r>
          </w:p>
        </w:tc>
      </w:tr>
      <w:tr w:rsidR="00136E4D" w:rsidRPr="00136E4D" w14:paraId="2ABD3D53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62770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 xml:space="preserve">Support Vector Machine 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3FBC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6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E15E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BCD6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PCA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8789"/>
            <w:noWrap/>
            <w:vAlign w:val="bottom"/>
            <w:hideMark/>
          </w:tcPr>
          <w:p w14:paraId="52D4047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06</w:t>
            </w:r>
          </w:p>
        </w:tc>
      </w:tr>
      <w:tr w:rsidR="00136E4D" w:rsidRPr="00136E4D" w14:paraId="51ABE49B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6740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Decision Tree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E8A2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7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626C5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4D7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FCFE"/>
            <w:noWrap/>
            <w:vAlign w:val="bottom"/>
            <w:hideMark/>
          </w:tcPr>
          <w:p w14:paraId="584B092D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61</w:t>
            </w:r>
          </w:p>
        </w:tc>
      </w:tr>
      <w:tr w:rsidR="00136E4D" w:rsidRPr="00136E4D" w14:paraId="7A8F5B1D" w14:textId="77777777" w:rsidTr="00136E4D">
        <w:trPr>
          <w:trHeight w:val="247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DDF4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Decision Tree Classifier</w:t>
            </w:r>
          </w:p>
        </w:tc>
        <w:tc>
          <w:tcPr>
            <w:tcW w:w="7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C9ABC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8</w:t>
            </w:r>
          </w:p>
        </w:tc>
        <w:tc>
          <w:tcPr>
            <w:tcW w:w="23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9119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 + Gaussian Filtering</w:t>
            </w:r>
          </w:p>
        </w:tc>
        <w:tc>
          <w:tcPr>
            <w:tcW w:w="2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57C7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DF0"/>
            <w:noWrap/>
            <w:vAlign w:val="bottom"/>
            <w:hideMark/>
          </w:tcPr>
          <w:p w14:paraId="3615BA0D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53</w:t>
            </w:r>
          </w:p>
        </w:tc>
      </w:tr>
      <w:tr w:rsidR="00136E4D" w:rsidRPr="00136E4D" w14:paraId="404A90FC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51E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Decision Tree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F14F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9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2B1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5BF70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C2C4"/>
            <w:noWrap/>
            <w:vAlign w:val="bottom"/>
            <w:hideMark/>
          </w:tcPr>
          <w:p w14:paraId="710DFA5C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33</w:t>
            </w:r>
          </w:p>
        </w:tc>
      </w:tr>
      <w:tr w:rsidR="00136E4D" w:rsidRPr="00136E4D" w14:paraId="5CD851BC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8ED3D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Decision Tree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200E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0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932D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F963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HOG Feature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EE1"/>
            <w:noWrap/>
            <w:vAlign w:val="bottom"/>
            <w:hideMark/>
          </w:tcPr>
          <w:p w14:paraId="716222A7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92</w:t>
            </w:r>
          </w:p>
        </w:tc>
      </w:tr>
      <w:tr w:rsidR="00136E4D" w:rsidRPr="00136E4D" w14:paraId="3D8B51BB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476E1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Decision Tree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190EC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1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78E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77D6C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5E7"/>
            <w:noWrap/>
            <w:vAlign w:val="bottom"/>
            <w:hideMark/>
          </w:tcPr>
          <w:p w14:paraId="155373B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49</w:t>
            </w:r>
          </w:p>
        </w:tc>
      </w:tr>
      <w:tr w:rsidR="00136E4D" w:rsidRPr="00136E4D" w14:paraId="61D54259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B3E6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Decision Tree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5326F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2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975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6448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PCA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BBBE"/>
            <w:noWrap/>
            <w:vAlign w:val="bottom"/>
            <w:hideMark/>
          </w:tcPr>
          <w:p w14:paraId="09501F81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3</w:t>
            </w:r>
          </w:p>
        </w:tc>
      </w:tr>
      <w:tr w:rsidR="00136E4D" w:rsidRPr="00136E4D" w14:paraId="4D571849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F29CC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KNN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34C4D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3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13F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1DD71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BEE"/>
            <w:noWrap/>
            <w:vAlign w:val="bottom"/>
            <w:hideMark/>
          </w:tcPr>
          <w:p w14:paraId="6F593BC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52</w:t>
            </w:r>
          </w:p>
        </w:tc>
      </w:tr>
      <w:tr w:rsidR="00136E4D" w:rsidRPr="00136E4D" w14:paraId="335C0BAE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B7E0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KNN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E1C9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4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BD57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 + Gaussian Filter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87BA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F8FB"/>
            <w:noWrap/>
            <w:vAlign w:val="bottom"/>
            <w:hideMark/>
          </w:tcPr>
          <w:p w14:paraId="497BF46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58</w:t>
            </w:r>
          </w:p>
        </w:tc>
      </w:tr>
      <w:tr w:rsidR="00136E4D" w:rsidRPr="00136E4D" w14:paraId="7211E29A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8DA2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KNN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57F4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5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1A04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EFF4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696B"/>
            <w:noWrap/>
            <w:vAlign w:val="bottom"/>
            <w:hideMark/>
          </w:tcPr>
          <w:p w14:paraId="3103990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492</w:t>
            </w:r>
          </w:p>
        </w:tc>
      </w:tr>
      <w:tr w:rsidR="00136E4D" w:rsidRPr="00136E4D" w14:paraId="3A25113F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F17F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KNN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75FD5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6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446F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28037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HOG Feature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AEFE2"/>
            <w:noWrap/>
            <w:vAlign w:val="bottom"/>
            <w:hideMark/>
          </w:tcPr>
          <w:p w14:paraId="267D90B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91</w:t>
            </w:r>
          </w:p>
        </w:tc>
      </w:tr>
      <w:tr w:rsidR="00136E4D" w:rsidRPr="00136E4D" w14:paraId="744643EF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37F25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KNN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17F70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7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2D317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8E64E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9989B"/>
            <w:noWrap/>
            <w:vAlign w:val="bottom"/>
            <w:hideMark/>
          </w:tcPr>
          <w:p w14:paraId="04D82D15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14</w:t>
            </w:r>
          </w:p>
        </w:tc>
      </w:tr>
      <w:tr w:rsidR="00136E4D" w:rsidRPr="00136E4D" w14:paraId="08B581A6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928B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KNN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450D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8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4DE6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44D90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PCA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BE2E5"/>
            <w:noWrap/>
            <w:vAlign w:val="bottom"/>
            <w:hideMark/>
          </w:tcPr>
          <w:p w14:paraId="47905FBC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48</w:t>
            </w:r>
          </w:p>
        </w:tc>
      </w:tr>
      <w:tr w:rsidR="00136E4D" w:rsidRPr="00136E4D" w14:paraId="140DCD39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B625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Random Forest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7B34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19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5ED0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23860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9E8D3"/>
            <w:noWrap/>
            <w:vAlign w:val="bottom"/>
            <w:hideMark/>
          </w:tcPr>
          <w:p w14:paraId="0EF97BC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607</w:t>
            </w:r>
          </w:p>
        </w:tc>
      </w:tr>
      <w:tr w:rsidR="00136E4D" w:rsidRPr="00136E4D" w14:paraId="11FCA41F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6ADF7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Random Forest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CC7A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20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4334D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 + Gaussian Filter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0DE8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BE2C7"/>
            <w:noWrap/>
            <w:vAlign w:val="bottom"/>
            <w:hideMark/>
          </w:tcPr>
          <w:p w14:paraId="56659471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62</w:t>
            </w:r>
          </w:p>
        </w:tc>
      </w:tr>
      <w:tr w:rsidR="00136E4D" w:rsidRPr="00136E4D" w14:paraId="0D8ABA65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0F06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Random Forest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3BA00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21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3AE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DD3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0F1E7"/>
            <w:noWrap/>
            <w:vAlign w:val="bottom"/>
            <w:hideMark/>
          </w:tcPr>
          <w:p w14:paraId="4E6ED91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86</w:t>
            </w:r>
          </w:p>
        </w:tc>
      </w:tr>
      <w:tr w:rsidR="00136E4D" w:rsidRPr="00136E4D" w14:paraId="7D261236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D7E46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Random Forest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2052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22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1B61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34842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HOG Feature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63BE7B"/>
            <w:noWrap/>
            <w:vAlign w:val="bottom"/>
            <w:hideMark/>
          </w:tcPr>
          <w:p w14:paraId="5177D4A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7</w:t>
            </w:r>
          </w:p>
        </w:tc>
      </w:tr>
      <w:tr w:rsidR="00136E4D" w:rsidRPr="00136E4D" w14:paraId="452BD729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9203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Random Forest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423F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23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5DD4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559E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Canny Edge Detection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DDBB"/>
            <w:noWrap/>
            <w:vAlign w:val="bottom"/>
            <w:hideMark/>
          </w:tcPr>
          <w:p w14:paraId="63476649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632</w:t>
            </w:r>
          </w:p>
        </w:tc>
      </w:tr>
      <w:tr w:rsidR="00136E4D" w:rsidRPr="00136E4D" w14:paraId="1365E6C3" w14:textId="77777777" w:rsidTr="00136E4D">
        <w:trPr>
          <w:trHeight w:val="247"/>
        </w:trPr>
        <w:tc>
          <w:tcPr>
            <w:tcW w:w="24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A152A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Random Forest Classifier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BADB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M24</w:t>
            </w:r>
          </w:p>
        </w:tc>
        <w:tc>
          <w:tcPr>
            <w:tcW w:w="23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F5227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Gray Scaling</w:t>
            </w:r>
          </w:p>
        </w:tc>
        <w:tc>
          <w:tcPr>
            <w:tcW w:w="2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F7FE8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Image Vector + PCA</w:t>
            </w:r>
          </w:p>
        </w:tc>
        <w:tc>
          <w:tcPr>
            <w:tcW w:w="1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EE1"/>
            <w:noWrap/>
            <w:vAlign w:val="bottom"/>
            <w:hideMark/>
          </w:tcPr>
          <w:p w14:paraId="7DFAA3AC" w14:textId="77777777" w:rsidR="00136E4D" w:rsidRPr="00136E4D" w:rsidRDefault="00136E4D" w:rsidP="00136E4D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IN"/>
              </w:rPr>
            </w:pPr>
            <w:r w:rsidRPr="00136E4D">
              <w:rPr>
                <w:rFonts w:eastAsia="Times New Roman" w:cstheme="minorHAnsi"/>
                <w:color w:val="000000"/>
                <w:lang w:eastAsia="en-IN"/>
              </w:rPr>
              <w:t>0.592</w:t>
            </w:r>
          </w:p>
        </w:tc>
      </w:tr>
    </w:tbl>
    <w:p w14:paraId="199E5FB5" w14:textId="19B681C1" w:rsidR="00136E4D" w:rsidRDefault="00136E4D" w:rsidP="00136E4D"/>
    <w:p w14:paraId="580DADEB" w14:textId="61DBE295" w:rsidR="008E14A2" w:rsidRDefault="00985834" w:rsidP="00BA2D3E">
      <w:r w:rsidRPr="00136E4D">
        <w:drawing>
          <wp:inline distT="0" distB="0" distL="0" distR="0" wp14:anchorId="129FD16F" wp14:editId="6ED0F88B">
            <wp:extent cx="6089904" cy="3784600"/>
            <wp:effectExtent l="0" t="0" r="635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604" cy="380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1A94E" w14:textId="5BE8ED9A" w:rsidR="00EE460B" w:rsidRPr="00EE460B" w:rsidRDefault="00EE460B" w:rsidP="00EE460B">
      <w:pPr>
        <w:pStyle w:val="Heading2"/>
        <w:rPr>
          <w:b/>
          <w:bCs/>
          <w:color w:val="001E3C"/>
        </w:rPr>
      </w:pPr>
      <w:r w:rsidRPr="00EE460B">
        <w:rPr>
          <w:b/>
          <w:bCs/>
          <w:color w:val="001E3C"/>
        </w:rPr>
        <w:lastRenderedPageBreak/>
        <w:t>Model Evaluation of Training and Validation Data Using Confusion Matrix</w:t>
      </w:r>
    </w:p>
    <w:tbl>
      <w:tblPr>
        <w:tblStyle w:val="TableGrid"/>
        <w:tblW w:w="91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4"/>
        <w:gridCol w:w="4594"/>
      </w:tblGrid>
      <w:tr w:rsidR="00EE460B" w14:paraId="18B21352" w14:textId="77777777" w:rsidTr="003E4DED">
        <w:trPr>
          <w:trHeight w:val="278"/>
        </w:trPr>
        <w:tc>
          <w:tcPr>
            <w:tcW w:w="4594" w:type="dxa"/>
          </w:tcPr>
          <w:p w14:paraId="1D9D75C7" w14:textId="22257EB3" w:rsidR="00EE460B" w:rsidRPr="00EE460B" w:rsidRDefault="00EE460B" w:rsidP="00EE460B">
            <w:pPr>
              <w:jc w:val="center"/>
              <w:rPr>
                <w:b/>
                <w:bCs/>
                <w:sz w:val="24"/>
                <w:szCs w:val="24"/>
              </w:rPr>
            </w:pPr>
            <w:r w:rsidRPr="00EE460B">
              <w:rPr>
                <w:b/>
                <w:bCs/>
                <w:sz w:val="24"/>
                <w:szCs w:val="24"/>
              </w:rPr>
              <w:t>M1</w:t>
            </w:r>
          </w:p>
        </w:tc>
        <w:tc>
          <w:tcPr>
            <w:tcW w:w="4594" w:type="dxa"/>
          </w:tcPr>
          <w:p w14:paraId="3CBC23B1" w14:textId="7AB986C2" w:rsidR="00EE460B" w:rsidRPr="00EE460B" w:rsidRDefault="00EE460B" w:rsidP="00EE460B">
            <w:pPr>
              <w:jc w:val="center"/>
              <w:rPr>
                <w:b/>
                <w:bCs/>
                <w:sz w:val="24"/>
                <w:szCs w:val="24"/>
              </w:rPr>
            </w:pPr>
            <w:r w:rsidRPr="00EE460B">
              <w:rPr>
                <w:b/>
                <w:bCs/>
                <w:sz w:val="24"/>
                <w:szCs w:val="24"/>
              </w:rPr>
              <w:t>M2</w:t>
            </w:r>
          </w:p>
        </w:tc>
      </w:tr>
      <w:tr w:rsidR="00EE460B" w14:paraId="0E33D4F8" w14:textId="77777777" w:rsidTr="003E4DED">
        <w:trPr>
          <w:trHeight w:val="2845"/>
        </w:trPr>
        <w:tc>
          <w:tcPr>
            <w:tcW w:w="4594" w:type="dxa"/>
          </w:tcPr>
          <w:p w14:paraId="029BF85A" w14:textId="61DCF035" w:rsidR="00EE460B" w:rsidRDefault="00EE460B" w:rsidP="00EE460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9B60F3" wp14:editId="30E6C1EB">
                  <wp:extent cx="2086421" cy="1795780"/>
                  <wp:effectExtent l="0" t="0" r="952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0034" cy="1833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4" w:type="dxa"/>
          </w:tcPr>
          <w:p w14:paraId="349333B7" w14:textId="2FAE628E" w:rsidR="00EE460B" w:rsidRDefault="00EE460B" w:rsidP="00EE460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A61338" wp14:editId="6400D15A">
                  <wp:extent cx="2125980" cy="1795780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5686" cy="1837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60B" w14:paraId="0A69621A" w14:textId="77777777" w:rsidTr="003E4DED">
        <w:trPr>
          <w:trHeight w:val="278"/>
        </w:trPr>
        <w:tc>
          <w:tcPr>
            <w:tcW w:w="4594" w:type="dxa"/>
          </w:tcPr>
          <w:p w14:paraId="7D6C00F4" w14:textId="3676186A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3</w:t>
            </w:r>
          </w:p>
        </w:tc>
        <w:tc>
          <w:tcPr>
            <w:tcW w:w="4594" w:type="dxa"/>
          </w:tcPr>
          <w:p w14:paraId="336D7D36" w14:textId="10AD8EC3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4</w:t>
            </w:r>
          </w:p>
        </w:tc>
      </w:tr>
      <w:tr w:rsidR="00EE460B" w14:paraId="33BE5C92" w14:textId="77777777" w:rsidTr="003E4DED">
        <w:trPr>
          <w:trHeight w:val="2889"/>
        </w:trPr>
        <w:tc>
          <w:tcPr>
            <w:tcW w:w="4594" w:type="dxa"/>
          </w:tcPr>
          <w:p w14:paraId="07E53EFD" w14:textId="073947D2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FD2D0D" wp14:editId="47639FD1">
                  <wp:extent cx="2109851" cy="1781686"/>
                  <wp:effectExtent l="0" t="0" r="508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2931" cy="1818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4" w:type="dxa"/>
          </w:tcPr>
          <w:p w14:paraId="00AE2497" w14:textId="241C0550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D22B6A" wp14:editId="6951151F">
                  <wp:extent cx="2154428" cy="1849087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0941" cy="1889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60B" w14:paraId="30D330ED" w14:textId="77777777" w:rsidTr="003E4DED">
        <w:trPr>
          <w:trHeight w:val="278"/>
        </w:trPr>
        <w:tc>
          <w:tcPr>
            <w:tcW w:w="4594" w:type="dxa"/>
          </w:tcPr>
          <w:p w14:paraId="2AE95D16" w14:textId="60DF299E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5</w:t>
            </w:r>
          </w:p>
        </w:tc>
        <w:tc>
          <w:tcPr>
            <w:tcW w:w="4594" w:type="dxa"/>
          </w:tcPr>
          <w:p w14:paraId="55A4DD86" w14:textId="0812A485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6</w:t>
            </w:r>
          </w:p>
        </w:tc>
      </w:tr>
      <w:tr w:rsidR="00EE460B" w14:paraId="2A10A75B" w14:textId="77777777" w:rsidTr="003E4DED">
        <w:trPr>
          <w:trHeight w:val="3047"/>
        </w:trPr>
        <w:tc>
          <w:tcPr>
            <w:tcW w:w="4594" w:type="dxa"/>
          </w:tcPr>
          <w:p w14:paraId="3108C65F" w14:textId="25CBEDFB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48C722" wp14:editId="53CF573F">
                  <wp:extent cx="2103501" cy="187291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0513" cy="19147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4" w:type="dxa"/>
          </w:tcPr>
          <w:p w14:paraId="38AEEEEC" w14:textId="24247533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EC17E3" wp14:editId="45C14107">
                  <wp:extent cx="2181848" cy="1917700"/>
                  <wp:effectExtent l="0" t="0" r="9525" b="63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4859" cy="1955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60B" w14:paraId="128676A5" w14:textId="77777777" w:rsidTr="003E4DED">
        <w:trPr>
          <w:trHeight w:val="278"/>
        </w:trPr>
        <w:tc>
          <w:tcPr>
            <w:tcW w:w="4594" w:type="dxa"/>
          </w:tcPr>
          <w:p w14:paraId="5BF11CCF" w14:textId="38B73E2C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7</w:t>
            </w:r>
          </w:p>
        </w:tc>
        <w:tc>
          <w:tcPr>
            <w:tcW w:w="4594" w:type="dxa"/>
          </w:tcPr>
          <w:p w14:paraId="4BEB075E" w14:textId="74D06289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8</w:t>
            </w:r>
          </w:p>
        </w:tc>
      </w:tr>
      <w:tr w:rsidR="00EE460B" w14:paraId="3E201EC8" w14:textId="77777777" w:rsidTr="003E4DED">
        <w:trPr>
          <w:trHeight w:val="3427"/>
        </w:trPr>
        <w:tc>
          <w:tcPr>
            <w:tcW w:w="4594" w:type="dxa"/>
          </w:tcPr>
          <w:p w14:paraId="4B825515" w14:textId="3F3972E2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3F55B1" wp14:editId="18A6AA12">
                  <wp:extent cx="2115098" cy="1973580"/>
                  <wp:effectExtent l="0" t="0" r="0" b="762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929" cy="1991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94" w:type="dxa"/>
          </w:tcPr>
          <w:p w14:paraId="6206E8DC" w14:textId="53E2B28F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CAA87F" wp14:editId="7245F2F2">
                  <wp:extent cx="2175637" cy="2009076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9841" cy="2031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9D68BB" w14:textId="104452FD" w:rsidR="00EE460B" w:rsidRDefault="00EE460B" w:rsidP="00136E4D">
      <w:pPr>
        <w:jc w:val="both"/>
      </w:pP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717"/>
      </w:tblGrid>
      <w:tr w:rsidR="00EE460B" w14:paraId="0C0E634B" w14:textId="77777777" w:rsidTr="003E4DED">
        <w:trPr>
          <w:trHeight w:val="289"/>
        </w:trPr>
        <w:tc>
          <w:tcPr>
            <w:tcW w:w="4717" w:type="dxa"/>
          </w:tcPr>
          <w:p w14:paraId="38279D90" w14:textId="19EB02A8" w:rsidR="00EE460B" w:rsidRPr="00EE460B" w:rsidRDefault="00EE460B" w:rsidP="00EE460B">
            <w:pPr>
              <w:jc w:val="center"/>
              <w:rPr>
                <w:b/>
                <w:bCs/>
                <w:sz w:val="24"/>
                <w:szCs w:val="24"/>
              </w:rPr>
            </w:pPr>
            <w:r w:rsidRPr="00EE460B">
              <w:rPr>
                <w:b/>
                <w:bCs/>
                <w:sz w:val="24"/>
                <w:szCs w:val="24"/>
              </w:rPr>
              <w:t>M9</w:t>
            </w:r>
          </w:p>
        </w:tc>
        <w:tc>
          <w:tcPr>
            <w:tcW w:w="4717" w:type="dxa"/>
          </w:tcPr>
          <w:p w14:paraId="62D4780D" w14:textId="41F7A862" w:rsidR="00EE460B" w:rsidRPr="00EE460B" w:rsidRDefault="00EE460B" w:rsidP="00EE460B">
            <w:pPr>
              <w:jc w:val="center"/>
              <w:rPr>
                <w:b/>
                <w:bCs/>
                <w:sz w:val="24"/>
                <w:szCs w:val="24"/>
              </w:rPr>
            </w:pPr>
            <w:r w:rsidRPr="00EE460B">
              <w:rPr>
                <w:b/>
                <w:bCs/>
                <w:sz w:val="24"/>
                <w:szCs w:val="24"/>
              </w:rPr>
              <w:t>M10</w:t>
            </w:r>
          </w:p>
        </w:tc>
      </w:tr>
      <w:tr w:rsidR="00EE460B" w14:paraId="3BA45EF7" w14:textId="77777777" w:rsidTr="003E4DED">
        <w:trPr>
          <w:trHeight w:val="2863"/>
        </w:trPr>
        <w:tc>
          <w:tcPr>
            <w:tcW w:w="4717" w:type="dxa"/>
          </w:tcPr>
          <w:p w14:paraId="1F03DC2F" w14:textId="62DF48E5" w:rsidR="00EE460B" w:rsidRDefault="00EE460B" w:rsidP="00EE460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D8D9974" wp14:editId="0C1A4DD8">
                  <wp:extent cx="2066544" cy="1810049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2552" cy="1850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7" w:type="dxa"/>
          </w:tcPr>
          <w:p w14:paraId="7222C9CB" w14:textId="4990E31D" w:rsidR="00EE460B" w:rsidRDefault="00EE460B" w:rsidP="00EE460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C313FA7" wp14:editId="1D676B18">
                  <wp:extent cx="1975104" cy="1745954"/>
                  <wp:effectExtent l="0" t="0" r="6350" b="698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8498" cy="17843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60B" w14:paraId="4BA58193" w14:textId="77777777" w:rsidTr="003E4DED">
        <w:trPr>
          <w:trHeight w:val="303"/>
        </w:trPr>
        <w:tc>
          <w:tcPr>
            <w:tcW w:w="4717" w:type="dxa"/>
          </w:tcPr>
          <w:p w14:paraId="2BDC0B10" w14:textId="3BE04099" w:rsidR="00EE460B" w:rsidRPr="00EE460B" w:rsidRDefault="00EE460B" w:rsidP="00EE460B">
            <w:pPr>
              <w:jc w:val="center"/>
              <w:rPr>
                <w:b/>
                <w:bCs/>
                <w:sz w:val="24"/>
                <w:szCs w:val="24"/>
              </w:rPr>
            </w:pPr>
            <w:r w:rsidRPr="00EE460B">
              <w:rPr>
                <w:b/>
                <w:bCs/>
                <w:sz w:val="24"/>
                <w:szCs w:val="24"/>
              </w:rPr>
              <w:t>M11</w:t>
            </w:r>
          </w:p>
        </w:tc>
        <w:tc>
          <w:tcPr>
            <w:tcW w:w="4717" w:type="dxa"/>
          </w:tcPr>
          <w:p w14:paraId="33A13CC8" w14:textId="6D004699" w:rsidR="00EE460B" w:rsidRPr="00EE460B" w:rsidRDefault="00EE460B" w:rsidP="00EE460B">
            <w:pPr>
              <w:jc w:val="center"/>
              <w:rPr>
                <w:b/>
                <w:bCs/>
                <w:sz w:val="24"/>
                <w:szCs w:val="24"/>
              </w:rPr>
            </w:pPr>
            <w:r w:rsidRPr="00EE460B">
              <w:rPr>
                <w:b/>
                <w:bCs/>
                <w:sz w:val="24"/>
                <w:szCs w:val="24"/>
              </w:rPr>
              <w:t>M12</w:t>
            </w:r>
          </w:p>
        </w:tc>
      </w:tr>
      <w:tr w:rsidR="00EE460B" w14:paraId="51D89DD0" w14:textId="77777777" w:rsidTr="003E4DED">
        <w:trPr>
          <w:trHeight w:val="2993"/>
        </w:trPr>
        <w:tc>
          <w:tcPr>
            <w:tcW w:w="4717" w:type="dxa"/>
          </w:tcPr>
          <w:p w14:paraId="2768B1BB" w14:textId="13CE25A4" w:rsidR="00EE460B" w:rsidRDefault="00EE460B" w:rsidP="00EE460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BFFD520" wp14:editId="78013C3A">
                  <wp:extent cx="2072005" cy="1892300"/>
                  <wp:effectExtent l="0" t="0" r="444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2011" cy="1919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7" w:type="dxa"/>
          </w:tcPr>
          <w:p w14:paraId="767717CA" w14:textId="7673D8CC" w:rsidR="00EE460B" w:rsidRDefault="00EE460B" w:rsidP="00EE460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AFEEC5F" wp14:editId="3110E0C3">
                  <wp:extent cx="2065855" cy="183261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0182" cy="18719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60B" w14:paraId="34C3BD82" w14:textId="77777777" w:rsidTr="003E4DED">
        <w:trPr>
          <w:trHeight w:val="289"/>
        </w:trPr>
        <w:tc>
          <w:tcPr>
            <w:tcW w:w="4717" w:type="dxa"/>
          </w:tcPr>
          <w:p w14:paraId="4AC90359" w14:textId="6AD4E995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13</w:t>
            </w:r>
          </w:p>
        </w:tc>
        <w:tc>
          <w:tcPr>
            <w:tcW w:w="4717" w:type="dxa"/>
          </w:tcPr>
          <w:p w14:paraId="1C925496" w14:textId="35E15986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14</w:t>
            </w:r>
          </w:p>
        </w:tc>
      </w:tr>
      <w:tr w:rsidR="00EE460B" w14:paraId="0C59B4AC" w14:textId="77777777" w:rsidTr="003E4DED">
        <w:trPr>
          <w:trHeight w:val="3138"/>
        </w:trPr>
        <w:tc>
          <w:tcPr>
            <w:tcW w:w="4717" w:type="dxa"/>
          </w:tcPr>
          <w:p w14:paraId="5449F4D9" w14:textId="4DEE8066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8A99E1" wp14:editId="54652016">
                  <wp:extent cx="2106168" cy="1938010"/>
                  <wp:effectExtent l="0" t="0" r="8890" b="571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0731" cy="1969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7" w:type="dxa"/>
          </w:tcPr>
          <w:p w14:paraId="344313C1" w14:textId="4B19DCA5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CB7DCF" wp14:editId="7BB765B0">
                  <wp:extent cx="2093593" cy="1974850"/>
                  <wp:effectExtent l="0" t="0" r="254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027" cy="1999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460B" w14:paraId="73DC813F" w14:textId="77777777" w:rsidTr="003E4DED">
        <w:trPr>
          <w:trHeight w:val="289"/>
        </w:trPr>
        <w:tc>
          <w:tcPr>
            <w:tcW w:w="4717" w:type="dxa"/>
          </w:tcPr>
          <w:p w14:paraId="6874F0FD" w14:textId="776969BD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15</w:t>
            </w:r>
          </w:p>
        </w:tc>
        <w:tc>
          <w:tcPr>
            <w:tcW w:w="4717" w:type="dxa"/>
          </w:tcPr>
          <w:p w14:paraId="694E1730" w14:textId="42AC56CE" w:rsidR="00EE460B" w:rsidRPr="00EE460B" w:rsidRDefault="00EE460B" w:rsidP="00EE460B">
            <w:pPr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EE460B">
              <w:rPr>
                <w:b/>
                <w:bCs/>
                <w:noProof/>
                <w:sz w:val="24"/>
                <w:szCs w:val="24"/>
              </w:rPr>
              <w:t>M16</w:t>
            </w:r>
          </w:p>
        </w:tc>
      </w:tr>
      <w:tr w:rsidR="00EE460B" w14:paraId="0D3E3BCD" w14:textId="77777777" w:rsidTr="003E4DED">
        <w:trPr>
          <w:trHeight w:val="3282"/>
        </w:trPr>
        <w:tc>
          <w:tcPr>
            <w:tcW w:w="4717" w:type="dxa"/>
          </w:tcPr>
          <w:p w14:paraId="6D5754E8" w14:textId="369D2A31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191627" wp14:editId="0EF7CAF7">
                  <wp:extent cx="2100072" cy="2075116"/>
                  <wp:effectExtent l="0" t="0" r="0" b="190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155" cy="2094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7" w:type="dxa"/>
          </w:tcPr>
          <w:p w14:paraId="4A612E69" w14:textId="3BD22399" w:rsidR="00EE460B" w:rsidRDefault="00EE460B" w:rsidP="00EE460B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63CD8F" wp14:editId="0174FBE9">
                  <wp:extent cx="2128647" cy="2056733"/>
                  <wp:effectExtent l="0" t="0" r="5080" b="127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4505" cy="20817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307373" w14:textId="3DD0DCE7" w:rsidR="00EE460B" w:rsidRPr="001D2C33" w:rsidRDefault="00EE460B" w:rsidP="00136E4D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1D2C33" w:rsidRPr="001D2C33" w14:paraId="15B1DC99" w14:textId="77777777" w:rsidTr="001D2C33">
        <w:tc>
          <w:tcPr>
            <w:tcW w:w="4508" w:type="dxa"/>
          </w:tcPr>
          <w:p w14:paraId="500F46AD" w14:textId="6B8486F8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17</w:t>
            </w:r>
          </w:p>
        </w:tc>
        <w:tc>
          <w:tcPr>
            <w:tcW w:w="4508" w:type="dxa"/>
          </w:tcPr>
          <w:p w14:paraId="751730A3" w14:textId="417AAEAC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18</w:t>
            </w:r>
          </w:p>
        </w:tc>
      </w:tr>
      <w:tr w:rsidR="001D2C33" w14:paraId="168BB476" w14:textId="77777777" w:rsidTr="001D2C33">
        <w:tc>
          <w:tcPr>
            <w:tcW w:w="4508" w:type="dxa"/>
          </w:tcPr>
          <w:p w14:paraId="636884F7" w14:textId="67163247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99DC09" wp14:editId="5B590C5B">
                  <wp:extent cx="2012658" cy="1883664"/>
                  <wp:effectExtent l="0" t="0" r="6985" b="254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6758" cy="1906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BC1D817" w14:textId="2F87F851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6E7D81" wp14:editId="743D775A">
                  <wp:extent cx="2116482" cy="1883410"/>
                  <wp:effectExtent l="0" t="0" r="0" b="254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9747" cy="1904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2C33" w14:paraId="50CB55FF" w14:textId="77777777" w:rsidTr="001D2C33">
        <w:tc>
          <w:tcPr>
            <w:tcW w:w="4508" w:type="dxa"/>
          </w:tcPr>
          <w:p w14:paraId="0896DEFF" w14:textId="78AC53B1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19</w:t>
            </w:r>
          </w:p>
        </w:tc>
        <w:tc>
          <w:tcPr>
            <w:tcW w:w="4508" w:type="dxa"/>
          </w:tcPr>
          <w:p w14:paraId="1EF5A518" w14:textId="26A9ADD2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20</w:t>
            </w:r>
          </w:p>
        </w:tc>
      </w:tr>
      <w:tr w:rsidR="001D2C33" w14:paraId="3DD630B1" w14:textId="77777777" w:rsidTr="001D2C33">
        <w:tc>
          <w:tcPr>
            <w:tcW w:w="4508" w:type="dxa"/>
          </w:tcPr>
          <w:p w14:paraId="23AEEE08" w14:textId="33652637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D99B07" wp14:editId="56C3482E">
                  <wp:extent cx="2002753" cy="1837944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0648" cy="1854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08EE6CF2" w14:textId="3ADC7542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7CD2166" wp14:editId="799682E6">
                  <wp:extent cx="2111744" cy="1783715"/>
                  <wp:effectExtent l="0" t="0" r="3175" b="698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1522" cy="1800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2C33" w14:paraId="78331540" w14:textId="77777777" w:rsidTr="001D2C33">
        <w:tc>
          <w:tcPr>
            <w:tcW w:w="4508" w:type="dxa"/>
          </w:tcPr>
          <w:p w14:paraId="5D16D9A7" w14:textId="72EE8EE5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21</w:t>
            </w:r>
          </w:p>
        </w:tc>
        <w:tc>
          <w:tcPr>
            <w:tcW w:w="4508" w:type="dxa"/>
          </w:tcPr>
          <w:p w14:paraId="50A8D653" w14:textId="1644A081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22</w:t>
            </w:r>
          </w:p>
        </w:tc>
      </w:tr>
      <w:tr w:rsidR="001D2C33" w14:paraId="538B2752" w14:textId="77777777" w:rsidTr="001D2C33">
        <w:tc>
          <w:tcPr>
            <w:tcW w:w="4508" w:type="dxa"/>
          </w:tcPr>
          <w:p w14:paraId="5AC3360E" w14:textId="50DFFED2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6FD178" wp14:editId="79560C5F">
                  <wp:extent cx="2111539" cy="1901190"/>
                  <wp:effectExtent l="0" t="0" r="3175" b="381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8450" cy="1916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0DFD9007" w14:textId="70580929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FE5692" wp14:editId="384FCD69">
                  <wp:extent cx="2203323" cy="1999546"/>
                  <wp:effectExtent l="0" t="0" r="6985" b="127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1344" cy="20159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2C33" w14:paraId="0E3CE2C3" w14:textId="77777777" w:rsidTr="001D2C33">
        <w:tc>
          <w:tcPr>
            <w:tcW w:w="4508" w:type="dxa"/>
          </w:tcPr>
          <w:p w14:paraId="1C705945" w14:textId="4CF92FFB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23</w:t>
            </w:r>
          </w:p>
        </w:tc>
        <w:tc>
          <w:tcPr>
            <w:tcW w:w="4508" w:type="dxa"/>
          </w:tcPr>
          <w:p w14:paraId="1D1D75CC" w14:textId="52815F70" w:rsidR="001D2C33" w:rsidRPr="001D2C33" w:rsidRDefault="001D2C33" w:rsidP="001D2C33">
            <w:pPr>
              <w:jc w:val="center"/>
              <w:rPr>
                <w:b/>
                <w:bCs/>
                <w:sz w:val="24"/>
                <w:szCs w:val="24"/>
              </w:rPr>
            </w:pPr>
            <w:r w:rsidRPr="001D2C33">
              <w:rPr>
                <w:b/>
                <w:bCs/>
                <w:sz w:val="24"/>
                <w:szCs w:val="24"/>
              </w:rPr>
              <w:t>M24</w:t>
            </w:r>
          </w:p>
        </w:tc>
      </w:tr>
      <w:tr w:rsidR="001D2C33" w14:paraId="263A18C6" w14:textId="77777777" w:rsidTr="001D2C33">
        <w:tc>
          <w:tcPr>
            <w:tcW w:w="4508" w:type="dxa"/>
          </w:tcPr>
          <w:p w14:paraId="50D40989" w14:textId="626EA300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A4AB6C" wp14:editId="7B7EBFF6">
                  <wp:extent cx="2178685" cy="1992736"/>
                  <wp:effectExtent l="0" t="0" r="0" b="762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2252" cy="200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17EBD89" w14:textId="14D9452F" w:rsidR="001D2C33" w:rsidRDefault="001D2C33" w:rsidP="001D2C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FE5F5F1" wp14:editId="670E0F4B">
                  <wp:extent cx="2193985" cy="200914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6704" cy="2020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B753A7" w14:textId="4B905228" w:rsidR="003E4DED" w:rsidRDefault="004A4C72" w:rsidP="004A4C72">
      <w:pPr>
        <w:pStyle w:val="Heading1"/>
        <w:rPr>
          <w:b/>
          <w:bCs/>
          <w:color w:val="001E3C"/>
        </w:rPr>
      </w:pPr>
      <w:r w:rsidRPr="004A4C72">
        <w:rPr>
          <w:b/>
          <w:bCs/>
          <w:color w:val="001E3C"/>
        </w:rPr>
        <w:lastRenderedPageBreak/>
        <w:t>Predictions on Test Dataset</w:t>
      </w:r>
    </w:p>
    <w:p w14:paraId="7AACB52D" w14:textId="4EAF67B9" w:rsidR="00BA2D3E" w:rsidRDefault="00BA2D3E" w:rsidP="00BA2D3E"/>
    <w:p w14:paraId="4B586FC0" w14:textId="66E3B2BB" w:rsidR="004A4C72" w:rsidRPr="00BA2D3E" w:rsidRDefault="00BA2D3E" w:rsidP="00BA2D3E">
      <w:pPr>
        <w:jc w:val="both"/>
        <w:rPr>
          <w:sz w:val="24"/>
          <w:szCs w:val="24"/>
        </w:rPr>
      </w:pPr>
      <w:r w:rsidRPr="00BA2D3E">
        <w:rPr>
          <w:sz w:val="24"/>
          <w:szCs w:val="24"/>
        </w:rPr>
        <w:t>Using the best ML Model Random Forest Classifier (M22), we will make predictions on test data and save predictions on .csv file name “test-predictions.csv”</w:t>
      </w:r>
    </w:p>
    <w:p w14:paraId="6A80798D" w14:textId="72D3915C" w:rsidR="004A4C72" w:rsidRDefault="00BA2D3E" w:rsidP="004A4C72">
      <w:pPr>
        <w:jc w:val="center"/>
      </w:pPr>
      <w:r>
        <w:t xml:space="preserve"> </w:t>
      </w:r>
      <w:r w:rsidR="004A4C72" w:rsidRPr="004A4C72">
        <w:drawing>
          <wp:inline distT="0" distB="0" distL="0" distR="0" wp14:anchorId="303A265C" wp14:editId="0220B4AB">
            <wp:extent cx="5174419" cy="2656205"/>
            <wp:effectExtent l="0" t="0" r="762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06632" cy="267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B4A93" w14:textId="1DA56C3B" w:rsidR="004A4C72" w:rsidRDefault="004A4C72" w:rsidP="004A4C72">
      <w:pPr>
        <w:jc w:val="center"/>
      </w:pPr>
    </w:p>
    <w:p w14:paraId="3DF5FB3F" w14:textId="17F54E7B" w:rsidR="004A4C72" w:rsidRDefault="004A4C72" w:rsidP="004A4C72">
      <w:pPr>
        <w:pStyle w:val="Heading2"/>
        <w:rPr>
          <w:b/>
          <w:bCs/>
          <w:color w:val="001E3C"/>
        </w:rPr>
      </w:pPr>
      <w:r w:rsidRPr="004A4C72">
        <w:rPr>
          <w:b/>
          <w:bCs/>
          <w:color w:val="001E3C"/>
        </w:rPr>
        <w:t>Distribution of Predictions - Label Class on Test Data</w:t>
      </w:r>
    </w:p>
    <w:p w14:paraId="38D07B15" w14:textId="77777777" w:rsidR="00BA2D3E" w:rsidRPr="00BA2D3E" w:rsidRDefault="00BA2D3E" w:rsidP="00BA2D3E"/>
    <w:p w14:paraId="0D855F9D" w14:textId="50B1C621" w:rsidR="00BA2D3E" w:rsidRPr="00BA2D3E" w:rsidRDefault="00BA2D3E" w:rsidP="00BA2D3E">
      <w:pPr>
        <w:jc w:val="center"/>
      </w:pPr>
      <w:r w:rsidRPr="004A4C72">
        <w:drawing>
          <wp:inline distT="0" distB="0" distL="0" distR="0" wp14:anchorId="4F0AAD63" wp14:editId="02E9332D">
            <wp:extent cx="5095367" cy="1246388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66984" cy="126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7F530" w14:textId="3DFF4776" w:rsidR="004A4C72" w:rsidRDefault="00BA2D3E" w:rsidP="00BA2D3E">
      <w:pPr>
        <w:jc w:val="center"/>
      </w:pPr>
      <w:r>
        <w:rPr>
          <w:noProof/>
        </w:rPr>
        <w:drawing>
          <wp:inline distT="0" distB="0" distL="0" distR="0" wp14:anchorId="6A15721D" wp14:editId="3F1FB213">
            <wp:extent cx="4425696" cy="2770277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805" cy="280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492FC" w14:textId="696A9ADD" w:rsidR="00656565" w:rsidRDefault="00656565" w:rsidP="00E50773">
      <w:pPr>
        <w:pStyle w:val="Heading1"/>
        <w:rPr>
          <w:b/>
          <w:bCs/>
          <w:color w:val="001E3C"/>
        </w:rPr>
      </w:pPr>
      <w:r w:rsidRPr="00E50773">
        <w:rPr>
          <w:b/>
          <w:bCs/>
          <w:color w:val="001E3C"/>
        </w:rPr>
        <w:lastRenderedPageBreak/>
        <w:t>Conclusion</w:t>
      </w:r>
      <w:r w:rsidR="00E50773" w:rsidRPr="00E50773">
        <w:rPr>
          <w:b/>
          <w:bCs/>
          <w:color w:val="001E3C"/>
        </w:rPr>
        <w:t xml:space="preserve"> </w:t>
      </w:r>
    </w:p>
    <w:p w14:paraId="39C40A0B" w14:textId="30C22835" w:rsidR="00E50773" w:rsidRDefault="00E50773" w:rsidP="00E50773"/>
    <w:p w14:paraId="36E50DF3" w14:textId="3528FE5F" w:rsidR="00E50773" w:rsidRPr="00E50773" w:rsidRDefault="00E50773" w:rsidP="00E50773">
      <w:pPr>
        <w:jc w:val="both"/>
        <w:rPr>
          <w:sz w:val="24"/>
          <w:szCs w:val="24"/>
        </w:rPr>
      </w:pPr>
      <w:r w:rsidRPr="00E50773">
        <w:rPr>
          <w:sz w:val="24"/>
          <w:szCs w:val="24"/>
        </w:rPr>
        <w:t xml:space="preserve">In this blog, we discussed how to approach </w:t>
      </w:r>
      <w:r w:rsidR="006A66C1">
        <w:rPr>
          <w:sz w:val="24"/>
          <w:szCs w:val="24"/>
        </w:rPr>
        <w:t xml:space="preserve">the </w:t>
      </w:r>
      <w:r w:rsidRPr="00E50773">
        <w:rPr>
          <w:sz w:val="24"/>
          <w:szCs w:val="24"/>
        </w:rPr>
        <w:t>binary Image classification problem by implementing four ML algorithms including Random Forest, KNN, Decision Tree, and Support Vector Machines. Out of these 4 ML Algorithms, Random Forest Classifier with HOG Feature extraction shows the best performance with 70% accuracy.</w:t>
      </w:r>
    </w:p>
    <w:p w14:paraId="5F3D2DC2" w14:textId="4F35B816" w:rsidR="006513E1" w:rsidRDefault="00E50773" w:rsidP="00E50773">
      <w:pPr>
        <w:jc w:val="both"/>
        <w:rPr>
          <w:sz w:val="24"/>
          <w:szCs w:val="24"/>
        </w:rPr>
      </w:pPr>
      <w:r w:rsidRPr="00E50773">
        <w:rPr>
          <w:sz w:val="24"/>
          <w:szCs w:val="24"/>
        </w:rPr>
        <w:t>We can explore this work further by trying to improve the Machine Learning Image classification using hyperparameter tuning and Deep learning algorithms.</w:t>
      </w:r>
    </w:p>
    <w:p w14:paraId="5AE40E9D" w14:textId="77777777" w:rsidR="006513E1" w:rsidRDefault="006513E1" w:rsidP="00E50773">
      <w:pPr>
        <w:jc w:val="both"/>
        <w:rPr>
          <w:sz w:val="24"/>
          <w:szCs w:val="24"/>
        </w:rPr>
      </w:pPr>
    </w:p>
    <w:p w14:paraId="03A163E7" w14:textId="0DC4C1A0" w:rsidR="006513E1" w:rsidRDefault="006513E1" w:rsidP="006513E1">
      <w:pPr>
        <w:pStyle w:val="Heading1"/>
        <w:rPr>
          <w:b/>
          <w:bCs/>
          <w:color w:val="001E3C"/>
        </w:rPr>
      </w:pPr>
      <w:r w:rsidRPr="006513E1">
        <w:rPr>
          <w:b/>
          <w:bCs/>
          <w:color w:val="001E3C"/>
        </w:rPr>
        <w:t>References</w:t>
      </w:r>
    </w:p>
    <w:p w14:paraId="5044C641" w14:textId="390E8359" w:rsidR="006513E1" w:rsidRDefault="006513E1" w:rsidP="006513E1">
      <w:pPr>
        <w:jc w:val="both"/>
        <w:rPr>
          <w:sz w:val="24"/>
          <w:szCs w:val="24"/>
        </w:rPr>
      </w:pPr>
    </w:p>
    <w:p w14:paraId="7CD1B3FC" w14:textId="39CE9EC1" w:rsidR="00FE3D4E" w:rsidRPr="003F45EB" w:rsidRDefault="00FE3D4E" w:rsidP="00FE3D4E">
      <w:pPr>
        <w:rPr>
          <w:sz w:val="24"/>
          <w:szCs w:val="24"/>
        </w:rPr>
      </w:pPr>
      <w:r w:rsidRPr="003F45EB">
        <w:rPr>
          <w:sz w:val="24"/>
          <w:szCs w:val="24"/>
        </w:rPr>
        <w:t xml:space="preserve">Brownlee, J., 2020a. Parametric </w:t>
      </w:r>
      <w:r w:rsidR="002E0ECE">
        <w:rPr>
          <w:sz w:val="24"/>
          <w:szCs w:val="24"/>
        </w:rPr>
        <w:t>a</w:t>
      </w:r>
      <w:r w:rsidRPr="003F45EB">
        <w:rPr>
          <w:sz w:val="24"/>
          <w:szCs w:val="24"/>
        </w:rPr>
        <w:t xml:space="preserve">nd Nonparametric Machine Learning Algorithms. [online] Machine Learning Mastery. Available at: </w:t>
      </w:r>
      <w:hyperlink r:id="rId43" w:history="1">
        <w:r w:rsidRPr="003F45EB">
          <w:rPr>
            <w:rStyle w:val="Hyperlink"/>
            <w:sz w:val="24"/>
            <w:szCs w:val="24"/>
          </w:rPr>
          <w:t>https://machinelearningmastery.com/parametric-andnonparametric-machine-learning-algorithms/</w:t>
        </w:r>
      </w:hyperlink>
      <w:r w:rsidRPr="003F45EB">
        <w:rPr>
          <w:sz w:val="24"/>
          <w:szCs w:val="24"/>
        </w:rPr>
        <w:t xml:space="preserve"> </w:t>
      </w:r>
    </w:p>
    <w:p w14:paraId="05673575" w14:textId="76BBB183" w:rsidR="006513E1" w:rsidRPr="003F45EB" w:rsidRDefault="006513E1" w:rsidP="006513E1">
      <w:pPr>
        <w:rPr>
          <w:sz w:val="24"/>
          <w:szCs w:val="24"/>
        </w:rPr>
      </w:pPr>
      <w:r w:rsidRPr="003F45EB">
        <w:rPr>
          <w:sz w:val="24"/>
          <w:szCs w:val="24"/>
        </w:rPr>
        <w:t>Dataturks, 2018. Understanding Svms’: For Image Classification. [online] Medium. Available at:</w:t>
      </w:r>
      <w:r w:rsidRPr="003F45EB">
        <w:rPr>
          <w:sz w:val="24"/>
          <w:szCs w:val="24"/>
        </w:rPr>
        <w:t xml:space="preserve"> </w:t>
      </w:r>
      <w:hyperlink r:id="rId44" w:history="1">
        <w:r w:rsidRPr="003F45EB">
          <w:rPr>
            <w:rStyle w:val="Hyperlink"/>
            <w:sz w:val="24"/>
            <w:szCs w:val="24"/>
          </w:rPr>
          <w:t>https://medium.com/@dataturks/understanding-svms-for-image-classification-cf4f01232700</w:t>
        </w:r>
      </w:hyperlink>
      <w:r w:rsidRPr="003F45EB">
        <w:rPr>
          <w:sz w:val="24"/>
          <w:szCs w:val="24"/>
        </w:rPr>
        <w:t xml:space="preserve"> </w:t>
      </w:r>
    </w:p>
    <w:p w14:paraId="624069C7" w14:textId="6F7978D1" w:rsidR="00FE3D4E" w:rsidRPr="003F45EB" w:rsidRDefault="00FE3D4E" w:rsidP="006513E1">
      <w:pPr>
        <w:rPr>
          <w:sz w:val="24"/>
          <w:szCs w:val="24"/>
        </w:rPr>
      </w:pPr>
      <w:r w:rsidRPr="003F45EB">
        <w:rPr>
          <w:sz w:val="24"/>
          <w:szCs w:val="24"/>
        </w:rPr>
        <w:t>Navlani, A., 2019. (Tutorial) Support Vector Machines (SVM) In Scikit-Learn. [online] DataCamp Community. Available at</w:t>
      </w:r>
      <w:hyperlink r:id="rId45" w:history="1">
        <w:r w:rsidRPr="003F45EB">
          <w:rPr>
            <w:rStyle w:val="Hyperlink"/>
            <w:sz w:val="24"/>
            <w:szCs w:val="24"/>
          </w:rPr>
          <w:t>: https://www.datacamp.com/community/tutorials/svm-classification-scikitlearn-python</w:t>
        </w:r>
      </w:hyperlink>
      <w:r w:rsidRPr="003F45EB">
        <w:rPr>
          <w:sz w:val="24"/>
          <w:szCs w:val="24"/>
        </w:rPr>
        <w:t xml:space="preserve"> </w:t>
      </w:r>
    </w:p>
    <w:p w14:paraId="545D5421" w14:textId="16DA0B4C" w:rsidR="006513E1" w:rsidRPr="003F45EB" w:rsidRDefault="006513E1" w:rsidP="006513E1">
      <w:pPr>
        <w:rPr>
          <w:sz w:val="24"/>
          <w:szCs w:val="24"/>
        </w:rPr>
      </w:pPr>
      <w:r w:rsidRPr="003F45EB">
        <w:rPr>
          <w:sz w:val="24"/>
          <w:szCs w:val="24"/>
        </w:rPr>
        <w:t xml:space="preserve">Srivastava, T., 2018. K Nearest Neighbor | KNN Algorithm | KNN In Python &amp; R. [online] Analytics Vidhya. Available at: </w:t>
      </w:r>
      <w:hyperlink r:id="rId46" w:history="1">
        <w:r w:rsidRPr="003F45EB">
          <w:rPr>
            <w:rStyle w:val="Hyperlink"/>
            <w:sz w:val="24"/>
            <w:szCs w:val="24"/>
          </w:rPr>
          <w:t>https://www.analyticsvidhya.com/blog/2018/03/introduction-k-neighboursalgorithm-clustering/</w:t>
        </w:r>
      </w:hyperlink>
      <w:r w:rsidRPr="003F45EB">
        <w:rPr>
          <w:sz w:val="24"/>
          <w:szCs w:val="24"/>
        </w:rPr>
        <w:t xml:space="preserve"> </w:t>
      </w:r>
    </w:p>
    <w:p w14:paraId="45F012F0" w14:textId="77777777" w:rsidR="00FE3D4E" w:rsidRDefault="00FE3D4E" w:rsidP="006513E1"/>
    <w:sectPr w:rsidR="00FE3D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E0FB3"/>
    <w:multiLevelType w:val="hybridMultilevel"/>
    <w:tmpl w:val="EBDCEF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73DC4"/>
    <w:multiLevelType w:val="hybridMultilevel"/>
    <w:tmpl w:val="75F265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E3627"/>
    <w:multiLevelType w:val="hybridMultilevel"/>
    <w:tmpl w:val="7C949A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B16ACD"/>
    <w:multiLevelType w:val="hybridMultilevel"/>
    <w:tmpl w:val="E72C08D8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C01D95"/>
    <w:multiLevelType w:val="hybridMultilevel"/>
    <w:tmpl w:val="F6828D38"/>
    <w:lvl w:ilvl="0" w:tplc="111264E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2A15A2"/>
    <w:multiLevelType w:val="hybridMultilevel"/>
    <w:tmpl w:val="24AEAC44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4E0481"/>
    <w:multiLevelType w:val="hybridMultilevel"/>
    <w:tmpl w:val="D3A4D3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51F20"/>
    <w:multiLevelType w:val="hybridMultilevel"/>
    <w:tmpl w:val="87B4A9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7Q0sTQ3MTIzNzFR0lEKTi0uzszPAykwqgUA0x4vpCwAAAA="/>
  </w:docVars>
  <w:rsids>
    <w:rsidRoot w:val="00CC02D2"/>
    <w:rsid w:val="00003C4F"/>
    <w:rsid w:val="00077BA1"/>
    <w:rsid w:val="000E2280"/>
    <w:rsid w:val="00136E4D"/>
    <w:rsid w:val="001D2C33"/>
    <w:rsid w:val="001E3B1B"/>
    <w:rsid w:val="001F73FF"/>
    <w:rsid w:val="0020325A"/>
    <w:rsid w:val="00250DE6"/>
    <w:rsid w:val="002E0ECE"/>
    <w:rsid w:val="003128F1"/>
    <w:rsid w:val="00353844"/>
    <w:rsid w:val="003651D5"/>
    <w:rsid w:val="003C2E35"/>
    <w:rsid w:val="003D0141"/>
    <w:rsid w:val="003D6EB1"/>
    <w:rsid w:val="003E4DED"/>
    <w:rsid w:val="003F45EB"/>
    <w:rsid w:val="0040175F"/>
    <w:rsid w:val="00420479"/>
    <w:rsid w:val="004444DB"/>
    <w:rsid w:val="00455FB3"/>
    <w:rsid w:val="00464B45"/>
    <w:rsid w:val="00481F75"/>
    <w:rsid w:val="00491A29"/>
    <w:rsid w:val="004A4C72"/>
    <w:rsid w:val="004C68CD"/>
    <w:rsid w:val="005C0051"/>
    <w:rsid w:val="005E5C8F"/>
    <w:rsid w:val="006513E1"/>
    <w:rsid w:val="00656565"/>
    <w:rsid w:val="006A66C1"/>
    <w:rsid w:val="006E2B1A"/>
    <w:rsid w:val="006F4091"/>
    <w:rsid w:val="00757B8A"/>
    <w:rsid w:val="007E17A3"/>
    <w:rsid w:val="00854247"/>
    <w:rsid w:val="008C13A5"/>
    <w:rsid w:val="008E14A2"/>
    <w:rsid w:val="009373E4"/>
    <w:rsid w:val="0096111D"/>
    <w:rsid w:val="00966006"/>
    <w:rsid w:val="00985834"/>
    <w:rsid w:val="00A2475F"/>
    <w:rsid w:val="00A36197"/>
    <w:rsid w:val="00A64C4E"/>
    <w:rsid w:val="00AE2868"/>
    <w:rsid w:val="00B26934"/>
    <w:rsid w:val="00B303D1"/>
    <w:rsid w:val="00B77180"/>
    <w:rsid w:val="00BA2D3E"/>
    <w:rsid w:val="00C8261A"/>
    <w:rsid w:val="00CB7106"/>
    <w:rsid w:val="00CC02D2"/>
    <w:rsid w:val="00D905E2"/>
    <w:rsid w:val="00E50773"/>
    <w:rsid w:val="00E54192"/>
    <w:rsid w:val="00E661DB"/>
    <w:rsid w:val="00EA103F"/>
    <w:rsid w:val="00EE460B"/>
    <w:rsid w:val="00F105BA"/>
    <w:rsid w:val="00F84520"/>
    <w:rsid w:val="00FE3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A803C"/>
  <w15:chartTrackingRefBased/>
  <w15:docId w15:val="{BB916FB9-96F2-46D3-AFF6-6A6E925F1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44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2B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4C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45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45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286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E286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4C68C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444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B7718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E2B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E4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4A4C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513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13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2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2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4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7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hyperlink" Target=":%20https:/www.datacamp.com/community/tutorials/svm-classification-scikitlearn-python%20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hyperlink" Target="https://medium.com/@dataturks/understanding-svms-for-image-classification-cf4f0123270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github.com/ChaithanyaVamshi/Binary_Image_Classification_ML/blob/main/Image_Classification.ipynb" TargetMode="External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hyperlink" Target="https://machinelearningmastery.com/parametric-andnonparametric-machine-learning-algorithms/%20" TargetMode="External"/><Relationship Id="rId48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hyperlink" Target="https://www.analyticsvidhya.com/blog/2018/03/introduction-k-neighboursalgorithm-clustering/%20" TargetMode="External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5</TotalTime>
  <Pages>12</Pages>
  <Words>1256</Words>
  <Characters>716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hanya Vamshi</dc:creator>
  <cp:keywords/>
  <dc:description/>
  <cp:lastModifiedBy>Chaithanya Vamshi</cp:lastModifiedBy>
  <cp:revision>62</cp:revision>
  <cp:lastPrinted>2022-03-01T18:38:00Z</cp:lastPrinted>
  <dcterms:created xsi:type="dcterms:W3CDTF">2022-02-28T22:45:00Z</dcterms:created>
  <dcterms:modified xsi:type="dcterms:W3CDTF">2022-03-01T23:56:00Z</dcterms:modified>
</cp:coreProperties>
</file>